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0F6FC" w14:textId="77777777" w:rsidR="00EB3632" w:rsidRDefault="00EB3632" w:rsidP="00EB3632">
      <w:pPr>
        <w:jc w:val="both"/>
        <w:rPr>
          <w:rFonts w:ascii="Myriad Pro" w:hAnsi="Myriad Pro"/>
        </w:rPr>
      </w:pPr>
    </w:p>
    <w:p w14:paraId="628FD519" w14:textId="08A1777E" w:rsidR="00DB7A4A" w:rsidRPr="002830EF" w:rsidRDefault="003F2DCD" w:rsidP="00DB7A4A">
      <w:pPr>
        <w:tabs>
          <w:tab w:val="center" w:pos="3793"/>
        </w:tabs>
        <w:suppressAutoHyphens/>
        <w:ind w:left="-142" w:right="-330"/>
        <w:jc w:val="center"/>
        <w:rPr>
          <w:rFonts w:ascii="Cambria" w:hAnsi="Cambria"/>
          <w:color w:val="365F91"/>
          <w:spacing w:val="-2"/>
          <w:sz w:val="32"/>
          <w:u w:val="single"/>
        </w:rPr>
      </w:pPr>
      <w:r>
        <w:rPr>
          <w:rFonts w:ascii="Cambria" w:hAnsi="Cambria"/>
          <w:color w:val="365F91"/>
          <w:spacing w:val="-2"/>
          <w:sz w:val="32"/>
          <w:u w:val="single"/>
          <w:lang w:val="sr-Cyrl-RS"/>
        </w:rPr>
        <w:t xml:space="preserve">Ванредна </w:t>
      </w:r>
      <w:r w:rsidR="00DB7A4A" w:rsidRPr="002830EF">
        <w:rPr>
          <w:rFonts w:ascii="Cambria" w:hAnsi="Cambria"/>
          <w:color w:val="365F91"/>
          <w:spacing w:val="-2"/>
          <w:sz w:val="32"/>
          <w:u w:val="single"/>
        </w:rPr>
        <w:t xml:space="preserve">Скупштина НК ICOM </w:t>
      </w:r>
      <w:proofErr w:type="spellStart"/>
      <w:r w:rsidR="00DB7A4A" w:rsidRPr="002830EF">
        <w:rPr>
          <w:rFonts w:ascii="Cambria" w:hAnsi="Cambria"/>
          <w:color w:val="365F91"/>
          <w:spacing w:val="-2"/>
          <w:sz w:val="32"/>
          <w:u w:val="single"/>
        </w:rPr>
        <w:t>Србијa</w:t>
      </w:r>
      <w:proofErr w:type="spellEnd"/>
    </w:p>
    <w:p w14:paraId="42EEF8B9" w14:textId="6721DF7B" w:rsidR="00DB7A4A" w:rsidRPr="001E0912" w:rsidRDefault="00DB7A4A" w:rsidP="00DE19ED">
      <w:pPr>
        <w:jc w:val="center"/>
        <w:rPr>
          <w:rFonts w:ascii="Cambria" w:hAnsi="Cambria"/>
          <w:lang w:val="sr-Cyrl-RS"/>
        </w:rPr>
      </w:pPr>
      <w:r>
        <w:rPr>
          <w:rFonts w:ascii="Cambria" w:hAnsi="Cambria"/>
        </w:rPr>
        <w:t xml:space="preserve">  </w:t>
      </w:r>
      <w:r w:rsidR="001E0912" w:rsidRPr="001E0912">
        <w:rPr>
          <w:rFonts w:ascii="Cambria" w:hAnsi="Cambria"/>
          <w:i/>
          <w:lang w:val="sr-Latn-RS"/>
        </w:rPr>
        <w:t>online</w:t>
      </w:r>
      <w:r w:rsidR="001E0912">
        <w:rPr>
          <w:rFonts w:ascii="Cambria" w:hAnsi="Cambria"/>
          <w:lang w:val="sr-Cyrl-RS"/>
        </w:rPr>
        <w:t xml:space="preserve"> заседање</w:t>
      </w:r>
    </w:p>
    <w:p w14:paraId="64C8A679" w14:textId="77777777" w:rsidR="002D24B1" w:rsidRDefault="002D24B1" w:rsidP="002D24B1">
      <w:pPr>
        <w:jc w:val="center"/>
        <w:rPr>
          <w:rFonts w:ascii="Cambria" w:hAnsi="Cambria"/>
          <w:lang w:val="ru-RU"/>
        </w:rPr>
      </w:pPr>
    </w:p>
    <w:p w14:paraId="00A764ED" w14:textId="77777777" w:rsidR="002D24B1" w:rsidRDefault="009E7051" w:rsidP="002D24B1">
      <w:pPr>
        <w:jc w:val="center"/>
        <w:rPr>
          <w:rFonts w:ascii="Cambria" w:hAnsi="Cambria"/>
          <w:b/>
          <w:spacing w:val="40"/>
          <w:sz w:val="28"/>
          <w:szCs w:val="28"/>
        </w:rPr>
      </w:pPr>
      <w:r w:rsidRPr="00DA4FC7">
        <w:rPr>
          <w:rFonts w:ascii="Cambria" w:hAnsi="Cambria"/>
          <w:b/>
          <w:spacing w:val="40"/>
          <w:sz w:val="28"/>
          <w:szCs w:val="28"/>
        </w:rPr>
        <w:t>ИНСТРУКЦИЈЕ ЗА ГЛАСАЊЕ</w:t>
      </w:r>
    </w:p>
    <w:p w14:paraId="30D779F7" w14:textId="77777777" w:rsidR="00F52480" w:rsidRPr="00F52480" w:rsidRDefault="00E52F08" w:rsidP="002D24B1">
      <w:pPr>
        <w:jc w:val="center"/>
        <w:rPr>
          <w:rFonts w:ascii="Cambria" w:hAnsi="Cambria"/>
          <w:b/>
          <w:spacing w:val="40"/>
          <w:sz w:val="28"/>
          <w:szCs w:val="28"/>
          <w:lang w:val="sr-Cyrl-RS"/>
        </w:rPr>
      </w:pPr>
      <w:r>
        <w:rPr>
          <w:rFonts w:ascii="Cambria" w:hAnsi="Cambria"/>
          <w:b/>
          <w:spacing w:val="40"/>
          <w:sz w:val="28"/>
          <w:szCs w:val="28"/>
          <w:lang w:val="sr-Cyrl-RS"/>
        </w:rPr>
        <w:t>-институционални чланови</w:t>
      </w:r>
      <w:r w:rsidR="00F52480">
        <w:rPr>
          <w:rFonts w:ascii="Cambria" w:hAnsi="Cambria"/>
          <w:b/>
          <w:spacing w:val="40"/>
          <w:sz w:val="28"/>
          <w:szCs w:val="28"/>
          <w:lang w:val="sr-Cyrl-RS"/>
        </w:rPr>
        <w:t>-</w:t>
      </w:r>
    </w:p>
    <w:p w14:paraId="556ED677" w14:textId="77777777" w:rsidR="002D24B1" w:rsidRDefault="002D24B1" w:rsidP="002D24B1">
      <w:pPr>
        <w:jc w:val="center"/>
        <w:rPr>
          <w:rFonts w:ascii="Cambria" w:hAnsi="Cambria"/>
          <w:b/>
          <w:spacing w:val="40"/>
          <w:sz w:val="32"/>
          <w:szCs w:val="32"/>
        </w:rPr>
      </w:pPr>
    </w:p>
    <w:p w14:paraId="1826817D" w14:textId="6BB368E2" w:rsidR="00B70787" w:rsidRPr="0048128B" w:rsidRDefault="00B70787" w:rsidP="00B70787">
      <w:pPr>
        <w:spacing w:before="60" w:after="60"/>
        <w:jc w:val="both"/>
        <w:rPr>
          <w:rFonts w:ascii="Cambria" w:hAnsi="Cambria"/>
          <w:lang w:val="sr-Cyrl-RS"/>
        </w:rPr>
      </w:pPr>
      <w:r>
        <w:rPr>
          <w:rFonts w:ascii="Cambria" w:hAnsi="Cambria"/>
          <w:lang w:val="sr-Cyrl-RS"/>
        </w:rPr>
        <w:t xml:space="preserve">Право гласа </w:t>
      </w:r>
      <w:r w:rsidRPr="0048128B">
        <w:rPr>
          <w:rFonts w:ascii="Cambria" w:hAnsi="Cambria"/>
          <w:sz w:val="22"/>
          <w:szCs w:val="22"/>
          <w:lang w:val="sr-Cyrl-RS"/>
        </w:rPr>
        <w:t xml:space="preserve">имају </w:t>
      </w:r>
      <w:r w:rsidR="0067055D" w:rsidRPr="0067055D">
        <w:rPr>
          <w:rFonts w:ascii="Cambria" w:hAnsi="Cambria"/>
          <w:b/>
          <w:sz w:val="22"/>
          <w:szCs w:val="22"/>
          <w:lang w:val="sr-Cyrl-RS"/>
        </w:rPr>
        <w:t>и</w:t>
      </w:r>
      <w:r w:rsidRPr="0067055D">
        <w:rPr>
          <w:rFonts w:ascii="Cambria" w:hAnsi="Cambria"/>
          <w:b/>
          <w:lang w:val="sr-Cyrl-RS"/>
        </w:rPr>
        <w:t>нституционални чланови</w:t>
      </w:r>
      <w:r w:rsidRPr="0048128B">
        <w:rPr>
          <w:rFonts w:ascii="Cambria" w:hAnsi="Cambria"/>
          <w:sz w:val="22"/>
          <w:szCs w:val="22"/>
          <w:lang w:val="sr-Cyrl-RS"/>
        </w:rPr>
        <w:t xml:space="preserve"> које су </w:t>
      </w:r>
      <w:r w:rsidR="00DE19ED">
        <w:rPr>
          <w:rFonts w:ascii="Cambria" w:hAnsi="Cambria"/>
          <w:b/>
          <w:sz w:val="22"/>
          <w:szCs w:val="22"/>
          <w:lang w:val="sr-Cyrl-RS"/>
        </w:rPr>
        <w:t>платили</w:t>
      </w:r>
      <w:r w:rsidRPr="0067055D">
        <w:rPr>
          <w:rFonts w:ascii="Cambria" w:hAnsi="Cambria"/>
          <w:b/>
          <w:sz w:val="22"/>
          <w:szCs w:val="22"/>
          <w:lang w:val="sr-Cyrl-RS"/>
        </w:rPr>
        <w:t xml:space="preserve"> чланарину за 202</w:t>
      </w:r>
      <w:r w:rsidR="003F2DCD">
        <w:rPr>
          <w:rFonts w:ascii="Cambria" w:hAnsi="Cambria"/>
          <w:b/>
          <w:sz w:val="22"/>
          <w:szCs w:val="22"/>
          <w:lang w:val="sr-Cyrl-RS"/>
        </w:rPr>
        <w:t>1</w:t>
      </w:r>
      <w:r w:rsidRPr="0067055D">
        <w:rPr>
          <w:rFonts w:ascii="Cambria" w:hAnsi="Cambria"/>
          <w:b/>
          <w:sz w:val="22"/>
          <w:szCs w:val="22"/>
          <w:lang w:val="sr-Cyrl-RS"/>
        </w:rPr>
        <w:t>. годину</w:t>
      </w:r>
      <w:r w:rsidRPr="0048128B">
        <w:rPr>
          <w:rFonts w:ascii="Cambria" w:hAnsi="Cambria"/>
          <w:sz w:val="22"/>
          <w:szCs w:val="22"/>
          <w:lang w:val="sr-Cyrl-RS"/>
        </w:rPr>
        <w:t xml:space="preserve">. Институције имају право на </w:t>
      </w:r>
      <w:r w:rsidRPr="0048128B">
        <w:rPr>
          <w:rFonts w:ascii="Cambria" w:hAnsi="Cambria"/>
          <w:b/>
          <w:sz w:val="22"/>
          <w:szCs w:val="22"/>
          <w:lang w:val="sr-Cyrl-RS"/>
        </w:rPr>
        <w:t>три гласа</w:t>
      </w:r>
      <w:r w:rsidR="0067055D">
        <w:rPr>
          <w:rFonts w:ascii="Cambria" w:hAnsi="Cambria"/>
          <w:sz w:val="22"/>
          <w:szCs w:val="22"/>
          <w:lang w:val="sr-Cyrl-RS"/>
        </w:rPr>
        <w:t xml:space="preserve">, тако да ће се заокружени одговори триплирати. </w:t>
      </w:r>
      <w:r w:rsidR="0095783B" w:rsidRPr="0095783B">
        <w:rPr>
          <w:rFonts w:ascii="Cambria" w:hAnsi="Cambria"/>
          <w:sz w:val="22"/>
          <w:szCs w:val="22"/>
          <w:lang w:val="sr-Cyrl-RS"/>
        </w:rPr>
        <w:t>Гласови се додељују обележавањем једног од одговора.</w:t>
      </w:r>
    </w:p>
    <w:p w14:paraId="184269EF" w14:textId="77777777" w:rsidR="00B70787" w:rsidRPr="00451AA0" w:rsidRDefault="00B70787" w:rsidP="002D24B1">
      <w:pPr>
        <w:jc w:val="center"/>
        <w:rPr>
          <w:rFonts w:ascii="Cambria" w:hAnsi="Cambria"/>
          <w:b/>
          <w:spacing w:val="40"/>
          <w:sz w:val="32"/>
          <w:szCs w:val="32"/>
        </w:rPr>
      </w:pPr>
    </w:p>
    <w:p w14:paraId="46E6C147" w14:textId="77777777" w:rsidR="006432F6" w:rsidRPr="00047881" w:rsidRDefault="006432F6" w:rsidP="006432F6">
      <w:pPr>
        <w:spacing w:before="60" w:after="60"/>
        <w:jc w:val="center"/>
        <w:rPr>
          <w:rFonts w:ascii="Cambria" w:hAnsi="Cambria"/>
          <w:sz w:val="22"/>
          <w:szCs w:val="22"/>
          <w:lang w:val="sr-Cyrl-RS"/>
        </w:rPr>
      </w:pPr>
      <w:r>
        <w:rPr>
          <w:rFonts w:ascii="Cambria" w:hAnsi="Cambria"/>
          <w:b/>
          <w:spacing w:val="40"/>
          <w:sz w:val="28"/>
          <w:szCs w:val="28"/>
          <w:lang w:val="sr-Cyrl-RS"/>
        </w:rPr>
        <w:t>ПРЕДЛОГ ДНЕВНОГ РЕДА</w:t>
      </w:r>
    </w:p>
    <w:p w14:paraId="1D919743" w14:textId="77777777" w:rsidR="006432F6" w:rsidRPr="00047881" w:rsidRDefault="006432F6" w:rsidP="006432F6">
      <w:pPr>
        <w:jc w:val="both"/>
        <w:rPr>
          <w:rFonts w:ascii="Cambria" w:hAnsi="Cambria"/>
          <w:lang w:val="sr-Latn-CS"/>
        </w:rPr>
      </w:pPr>
    </w:p>
    <w:p w14:paraId="7564B057" w14:textId="77777777" w:rsidR="006432F6" w:rsidRPr="00047881" w:rsidRDefault="006432F6" w:rsidP="006432F6">
      <w:pPr>
        <w:numPr>
          <w:ilvl w:val="0"/>
          <w:numId w:val="37"/>
        </w:numPr>
        <w:spacing w:before="120" w:after="120"/>
        <w:ind w:left="714" w:hanging="357"/>
        <w:jc w:val="both"/>
        <w:rPr>
          <w:rFonts w:ascii="Cambria" w:hAnsi="Cambria"/>
          <w:lang w:val="sr-Latn-CS"/>
        </w:rPr>
      </w:pPr>
      <w:bookmarkStart w:id="0" w:name="_Hlk85406682"/>
      <w:r w:rsidRPr="00047881">
        <w:rPr>
          <w:rFonts w:ascii="Cambria" w:hAnsi="Cambria"/>
        </w:rPr>
        <w:t>Усвајање Дневног реда</w:t>
      </w:r>
      <w:r w:rsidRPr="00047881">
        <w:rPr>
          <w:rFonts w:ascii="Cambria" w:hAnsi="Cambria"/>
          <w:lang w:val="sr-Latn-CS"/>
        </w:rPr>
        <w:t xml:space="preserve"> </w:t>
      </w:r>
      <w:r w:rsidRPr="00047881">
        <w:rPr>
          <w:rFonts w:ascii="Cambria" w:hAnsi="Cambria"/>
        </w:rPr>
        <w:t>седнице Скупштине</w:t>
      </w:r>
    </w:p>
    <w:bookmarkEnd w:id="0"/>
    <w:p w14:paraId="32CDF2FE" w14:textId="77777777" w:rsidR="006432F6" w:rsidRDefault="006432F6" w:rsidP="006432F6">
      <w:pPr>
        <w:spacing w:before="120" w:after="120"/>
        <w:ind w:left="714"/>
        <w:rPr>
          <w:rFonts w:ascii="Cambria" w:hAnsi="Cambria"/>
          <w:lang w:val="sr-Cyrl-RS"/>
        </w:rPr>
      </w:pPr>
      <w:r>
        <w:rPr>
          <w:rFonts w:ascii="Cambria" w:hAnsi="Cambria"/>
          <w:lang w:val="sr-Cyrl-RS"/>
        </w:rPr>
        <w:t xml:space="preserve">                              </w:t>
      </w:r>
    </w:p>
    <w:p w14:paraId="21EFB7A4" w14:textId="77777777" w:rsidR="006432F6" w:rsidRDefault="006432F6" w:rsidP="006432F6">
      <w:pPr>
        <w:spacing w:before="120" w:after="120"/>
        <w:jc w:val="center"/>
        <w:rPr>
          <w:rFonts w:ascii="Cambria" w:hAnsi="Cambria"/>
          <w:lang w:val="sr-Cyrl-RS"/>
        </w:rPr>
      </w:pPr>
      <w:r w:rsidRPr="00047881">
        <w:rPr>
          <w:rFonts w:ascii="Cambria" w:hAnsi="Cambria"/>
        </w:rPr>
        <w:t xml:space="preserve">ЗА              </w:t>
      </w:r>
      <w:r>
        <w:rPr>
          <w:rFonts w:ascii="Cambria" w:hAnsi="Cambria"/>
          <w:lang w:val="sr-Cyrl-RS"/>
        </w:rPr>
        <w:t xml:space="preserve"> </w:t>
      </w:r>
      <w:r w:rsidRPr="00047881">
        <w:rPr>
          <w:rFonts w:ascii="Cambria" w:hAnsi="Cambria"/>
        </w:rPr>
        <w:t>ПРОТИВ</w:t>
      </w:r>
      <w:r>
        <w:rPr>
          <w:rFonts w:ascii="Cambria" w:hAnsi="Cambria"/>
          <w:lang w:val="sr-Cyrl-RS"/>
        </w:rPr>
        <w:t xml:space="preserve">               УЗДРЖАН(А)</w:t>
      </w:r>
    </w:p>
    <w:p w14:paraId="0464DF5B" w14:textId="77777777" w:rsidR="00DE19ED" w:rsidRPr="00432D61" w:rsidRDefault="00DE19ED" w:rsidP="006432F6">
      <w:pPr>
        <w:spacing w:before="120" w:after="120"/>
        <w:jc w:val="center"/>
        <w:rPr>
          <w:rFonts w:ascii="Cambria" w:hAnsi="Cambria"/>
          <w:lang w:val="sr-Cyrl-RS"/>
        </w:rPr>
      </w:pPr>
    </w:p>
    <w:p w14:paraId="34C8D59D" w14:textId="77777777" w:rsidR="003F2DCD" w:rsidRPr="00DE19ED" w:rsidRDefault="003F2DCD" w:rsidP="003F2DCD">
      <w:pPr>
        <w:spacing w:before="60" w:after="60"/>
        <w:jc w:val="center"/>
        <w:rPr>
          <w:rFonts w:ascii="Cambria" w:hAnsi="Cambria"/>
          <w:b/>
          <w:spacing w:val="40"/>
          <w:sz w:val="28"/>
          <w:szCs w:val="28"/>
          <w:lang w:val="sr-Cyrl-RS"/>
        </w:rPr>
      </w:pPr>
      <w:r>
        <w:rPr>
          <w:rFonts w:ascii="Cambria" w:hAnsi="Cambria"/>
          <w:b/>
          <w:spacing w:val="40"/>
          <w:sz w:val="28"/>
          <w:szCs w:val="28"/>
          <w:lang w:val="sr-Cyrl-RS"/>
        </w:rPr>
        <w:t>ПРЕДЛОГ ПРАВИЛНИКА ЗА ДОДЕЉИВАЊЕ ГОДИШЊЕ НАГРАДЕ НК</w:t>
      </w:r>
      <w:r>
        <w:rPr>
          <w:rFonts w:ascii="Cambria" w:hAnsi="Cambria"/>
          <w:b/>
          <w:spacing w:val="40"/>
          <w:sz w:val="28"/>
          <w:szCs w:val="28"/>
          <w:lang w:val="sr-Latn-RS"/>
        </w:rPr>
        <w:t xml:space="preserve"> ICOM</w:t>
      </w:r>
      <w:r>
        <w:rPr>
          <w:rFonts w:ascii="Cambria" w:hAnsi="Cambria"/>
          <w:b/>
          <w:spacing w:val="40"/>
          <w:sz w:val="28"/>
          <w:szCs w:val="28"/>
          <w:lang w:val="sr-Cyrl-RS"/>
        </w:rPr>
        <w:t xml:space="preserve"> СРБИЈА</w:t>
      </w:r>
    </w:p>
    <w:p w14:paraId="17B7AE2C" w14:textId="77777777" w:rsidR="003F2DCD" w:rsidRPr="00DE19ED" w:rsidRDefault="003F2DCD" w:rsidP="003F2DCD">
      <w:pPr>
        <w:spacing w:before="60" w:after="60"/>
        <w:jc w:val="center"/>
        <w:rPr>
          <w:rFonts w:ascii="Cambria" w:hAnsi="Cambria"/>
          <w:b/>
          <w:spacing w:val="40"/>
          <w:sz w:val="28"/>
          <w:szCs w:val="28"/>
          <w:lang w:val="sr-Latn-RS"/>
        </w:rPr>
      </w:pPr>
    </w:p>
    <w:p w14:paraId="7CA1820E" w14:textId="77777777" w:rsidR="003F2DCD" w:rsidRPr="00047881" w:rsidRDefault="003F2DCD" w:rsidP="003F2DCD">
      <w:pPr>
        <w:numPr>
          <w:ilvl w:val="0"/>
          <w:numId w:val="49"/>
        </w:numPr>
        <w:spacing w:before="120" w:after="120"/>
        <w:jc w:val="both"/>
        <w:rPr>
          <w:rFonts w:ascii="Cambria" w:hAnsi="Cambria"/>
          <w:lang w:val="sr-Latn-CS"/>
        </w:rPr>
      </w:pPr>
      <w:r w:rsidRPr="00047881">
        <w:rPr>
          <w:rFonts w:ascii="Cambria" w:hAnsi="Cambria"/>
        </w:rPr>
        <w:t xml:space="preserve">Усвајање </w:t>
      </w:r>
      <w:r>
        <w:rPr>
          <w:rFonts w:ascii="Cambria" w:hAnsi="Cambria"/>
          <w:lang w:val="sr-Cyrl-RS"/>
        </w:rPr>
        <w:t xml:space="preserve">Предлога правилника за додељивање годишње награде НК </w:t>
      </w:r>
      <w:r>
        <w:rPr>
          <w:rFonts w:ascii="Cambria" w:hAnsi="Cambria"/>
          <w:lang w:val="sr-Latn-RS"/>
        </w:rPr>
        <w:t>ICOM</w:t>
      </w:r>
      <w:r>
        <w:rPr>
          <w:rFonts w:ascii="Cambria" w:hAnsi="Cambria"/>
          <w:lang w:val="sr-Cyrl-RS"/>
        </w:rPr>
        <w:t xml:space="preserve"> Србија</w:t>
      </w:r>
    </w:p>
    <w:p w14:paraId="5B075C81" w14:textId="77777777" w:rsidR="003F2DCD" w:rsidRDefault="003F2DCD" w:rsidP="003F2DCD">
      <w:pPr>
        <w:spacing w:before="120" w:after="120"/>
        <w:rPr>
          <w:rFonts w:ascii="Cambria" w:hAnsi="Cambria"/>
        </w:rPr>
      </w:pPr>
    </w:p>
    <w:p w14:paraId="44749FCC" w14:textId="77777777" w:rsidR="003F2DCD" w:rsidRDefault="003F2DCD" w:rsidP="003F2DCD">
      <w:pPr>
        <w:spacing w:before="120" w:after="120"/>
        <w:jc w:val="center"/>
        <w:rPr>
          <w:rFonts w:ascii="Cambria" w:hAnsi="Cambria"/>
          <w:lang w:val="sr-Cyrl-RS"/>
        </w:rPr>
      </w:pPr>
      <w:r w:rsidRPr="00047881">
        <w:rPr>
          <w:rFonts w:ascii="Cambria" w:hAnsi="Cambria"/>
        </w:rPr>
        <w:t xml:space="preserve">ЗА              </w:t>
      </w:r>
      <w:r>
        <w:rPr>
          <w:rFonts w:ascii="Cambria" w:hAnsi="Cambria"/>
          <w:lang w:val="sr-Cyrl-RS"/>
        </w:rPr>
        <w:t xml:space="preserve"> </w:t>
      </w:r>
      <w:r w:rsidRPr="00047881">
        <w:rPr>
          <w:rFonts w:ascii="Cambria" w:hAnsi="Cambria"/>
        </w:rPr>
        <w:t>ПРОТИВ</w:t>
      </w:r>
      <w:r>
        <w:rPr>
          <w:rFonts w:ascii="Cambria" w:hAnsi="Cambria"/>
          <w:lang w:val="sr-Cyrl-RS"/>
        </w:rPr>
        <w:t xml:space="preserve">               УЗДРЖАН(А)</w:t>
      </w:r>
    </w:p>
    <w:p w14:paraId="2B647448" w14:textId="77777777" w:rsidR="009E7051" w:rsidRPr="00451AA0" w:rsidRDefault="00E52F08" w:rsidP="00575438">
      <w:pPr>
        <w:spacing w:before="240" w:after="240"/>
        <w:rPr>
          <w:rFonts w:ascii="Cambria" w:hAnsi="Cambria"/>
        </w:rPr>
      </w:pPr>
      <w:r>
        <w:rPr>
          <w:rFonts w:ascii="Cambria" w:hAnsi="Cambria"/>
          <w:lang w:val="sr-Cyrl-RS"/>
        </w:rPr>
        <w:t>Пун назив институције</w:t>
      </w:r>
      <w:r w:rsidR="009E7051">
        <w:rPr>
          <w:rFonts w:ascii="Cambria" w:hAnsi="Cambria"/>
        </w:rPr>
        <w:t>:</w:t>
      </w:r>
      <w:r w:rsidR="00451AA0">
        <w:rPr>
          <w:rFonts w:ascii="Cambria" w:hAnsi="Cambria"/>
        </w:rPr>
        <w:t xml:space="preserve"> </w:t>
      </w:r>
    </w:p>
    <w:p w14:paraId="47CDB81C" w14:textId="77777777" w:rsidR="009E7051" w:rsidRDefault="00E037A5" w:rsidP="00E037A5">
      <w:p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31" w:color="auto"/>
          <w:between w:val="single" w:sz="4" w:space="1" w:color="auto"/>
          <w:bar w:val="single" w:sz="4" w:color="auto"/>
        </w:pBdr>
        <w:spacing w:before="120" w:after="120"/>
        <w:ind w:left="357" w:right="2126"/>
        <w:jc w:val="both"/>
        <w:rPr>
          <w:rFonts w:ascii="Cambria" w:hAnsi="Cambria"/>
        </w:rPr>
      </w:pPr>
      <w:r>
        <w:rPr>
          <w:rFonts w:ascii="Cambria" w:hAnsi="Cambria"/>
        </w:rPr>
        <w:t>Бр</w:t>
      </w:r>
      <w:r>
        <w:rPr>
          <w:rFonts w:ascii="Cambria" w:hAnsi="Cambria"/>
          <w:lang w:val="sr-Cyrl-RS"/>
        </w:rPr>
        <w:t xml:space="preserve">ој </w:t>
      </w:r>
      <w:r w:rsidR="009E7051">
        <w:rPr>
          <w:rFonts w:ascii="Cambria" w:hAnsi="Cambria"/>
        </w:rPr>
        <w:t>чланске карте:</w:t>
      </w:r>
    </w:p>
    <w:p w14:paraId="3A1CEEBA" w14:textId="77777777" w:rsidR="00E52F08" w:rsidRPr="00E52F08" w:rsidRDefault="00E52F08" w:rsidP="00E037A5">
      <w:p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31" w:color="auto"/>
          <w:between w:val="single" w:sz="4" w:space="1" w:color="auto"/>
          <w:bar w:val="single" w:sz="4" w:color="auto"/>
        </w:pBdr>
        <w:spacing w:before="120" w:after="120"/>
        <w:ind w:left="357" w:right="2126"/>
        <w:jc w:val="both"/>
        <w:rPr>
          <w:rFonts w:ascii="Cambria" w:hAnsi="Cambria"/>
          <w:lang w:val="sr-Cyrl-RS"/>
        </w:rPr>
      </w:pPr>
      <w:r>
        <w:rPr>
          <w:rFonts w:ascii="Cambria" w:hAnsi="Cambria"/>
          <w:lang w:val="sr-Cyrl-RS"/>
        </w:rPr>
        <w:t>О</w:t>
      </w:r>
      <w:r w:rsidR="000B655F">
        <w:rPr>
          <w:rFonts w:ascii="Cambria" w:hAnsi="Cambria"/>
          <w:lang w:val="sr-Cyrl-RS"/>
        </w:rPr>
        <w:t>дговорно</w:t>
      </w:r>
      <w:r>
        <w:rPr>
          <w:rFonts w:ascii="Cambria" w:hAnsi="Cambria"/>
          <w:lang w:val="sr-Cyrl-RS"/>
        </w:rPr>
        <w:t xml:space="preserve"> лице институције:</w:t>
      </w:r>
    </w:p>
    <w:p w14:paraId="02FF2646" w14:textId="77777777" w:rsidR="00207135" w:rsidRDefault="009E7051" w:rsidP="00E037A5">
      <w:p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31" w:color="auto"/>
          <w:between w:val="single" w:sz="4" w:space="1" w:color="auto"/>
          <w:bar w:val="single" w:sz="4" w:color="auto"/>
        </w:pBdr>
        <w:spacing w:before="120" w:after="120"/>
        <w:ind w:left="357" w:right="2126"/>
        <w:jc w:val="both"/>
        <w:rPr>
          <w:rFonts w:ascii="Cambria" w:hAnsi="Cambria"/>
        </w:rPr>
      </w:pPr>
      <w:r>
        <w:rPr>
          <w:rFonts w:ascii="Cambria" w:hAnsi="Cambria"/>
        </w:rPr>
        <w:t>Место и датум:</w:t>
      </w:r>
    </w:p>
    <w:p w14:paraId="116BF099" w14:textId="77777777" w:rsidR="007B1A0E" w:rsidRDefault="007B1A0E" w:rsidP="007B1A0E">
      <w:pPr>
        <w:jc w:val="right"/>
        <w:rPr>
          <w:rFonts w:ascii="Cambria" w:hAnsi="Cambria"/>
          <w:lang w:val="sr-Cyrl-RS"/>
        </w:rPr>
      </w:pPr>
    </w:p>
    <w:p w14:paraId="74F9D4A7" w14:textId="77777777" w:rsidR="00E52F08" w:rsidRDefault="000B655F" w:rsidP="007B1A0E">
      <w:pPr>
        <w:jc w:val="right"/>
        <w:rPr>
          <w:rFonts w:ascii="Cambria" w:hAnsi="Cambria"/>
          <w:lang w:val="sr-Cyrl-RS"/>
        </w:rPr>
      </w:pPr>
      <w:r>
        <w:rPr>
          <w:rFonts w:ascii="Cambria" w:hAnsi="Cambria"/>
          <w:lang w:val="sr-Cyrl-RS"/>
        </w:rPr>
        <w:t>одговорно</w:t>
      </w:r>
      <w:r w:rsidR="00E52F08">
        <w:rPr>
          <w:rFonts w:ascii="Cambria" w:hAnsi="Cambria"/>
          <w:lang w:val="sr-Cyrl-RS"/>
        </w:rPr>
        <w:t xml:space="preserve"> лице институције</w:t>
      </w:r>
    </w:p>
    <w:p w14:paraId="2F600EEB" w14:textId="77777777" w:rsidR="000B655F" w:rsidRPr="00C1796C" w:rsidRDefault="000B655F" w:rsidP="007B1A0E">
      <w:pPr>
        <w:jc w:val="right"/>
        <w:rPr>
          <w:rFonts w:ascii="Cambria" w:hAnsi="Cambria"/>
          <w:lang w:val="sr-Cyrl-RS"/>
        </w:rPr>
      </w:pPr>
    </w:p>
    <w:p w14:paraId="132917C7" w14:textId="77777777" w:rsidR="00207135" w:rsidRDefault="00207135" w:rsidP="00207135">
      <w:pPr>
        <w:rPr>
          <w:rFonts w:ascii="Cambria" w:hAnsi="Cambria"/>
          <w:lang w:val="sr-Cyrl-RS"/>
        </w:rPr>
      </w:pPr>
    </w:p>
    <w:p w14:paraId="2A81EEEF" w14:textId="77777777" w:rsidR="00207135" w:rsidRPr="00207135" w:rsidRDefault="00207135" w:rsidP="00B44ACD">
      <w:pPr>
        <w:jc w:val="right"/>
        <w:rPr>
          <w:rFonts w:ascii="Cambria" w:hAnsi="Cambria"/>
          <w:lang w:val="sr-Cyrl-RS"/>
        </w:rPr>
      </w:pPr>
      <w:r>
        <w:rPr>
          <w:rFonts w:ascii="Cambria" w:hAnsi="Cambria"/>
          <w:lang w:val="sr-Cyrl-RS"/>
        </w:rPr>
        <w:t xml:space="preserve">             </w:t>
      </w:r>
      <w:r w:rsidR="00F65C24">
        <w:rPr>
          <w:rFonts w:ascii="Cambria" w:hAnsi="Cambria"/>
          <w:lang w:val="sr-Cyrl-RS"/>
        </w:rPr>
        <w:t>М.П.</w:t>
      </w:r>
      <w:r>
        <w:rPr>
          <w:rFonts w:ascii="Cambria" w:hAnsi="Cambria"/>
          <w:lang w:val="sr-Cyrl-RS"/>
        </w:rPr>
        <w:t xml:space="preserve">                           _____________________________</w:t>
      </w:r>
    </w:p>
    <w:p w14:paraId="55B7FECB" w14:textId="77777777" w:rsidR="009E7051" w:rsidRDefault="00F65C24" w:rsidP="00B44ACD">
      <w:pPr>
        <w:tabs>
          <w:tab w:val="left" w:pos="2370"/>
        </w:tabs>
        <w:jc w:val="right"/>
        <w:rPr>
          <w:rFonts w:ascii="Cambria" w:hAnsi="Cambria"/>
          <w:lang w:val="sr-Cyrl-RS"/>
        </w:rPr>
      </w:pPr>
      <w:r>
        <w:rPr>
          <w:rFonts w:ascii="Cambria" w:hAnsi="Cambria"/>
          <w:lang w:val="sr-Cyrl-RS"/>
        </w:rPr>
        <w:t>Печат и п</w:t>
      </w:r>
      <w:r w:rsidR="00207135">
        <w:rPr>
          <w:rFonts w:ascii="Cambria" w:hAnsi="Cambria"/>
          <w:lang w:val="sr-Cyrl-RS"/>
        </w:rPr>
        <w:t>отпис</w:t>
      </w:r>
    </w:p>
    <w:p w14:paraId="0EB6A5E3" w14:textId="77777777" w:rsidR="007B1A0E" w:rsidRDefault="007B1A0E" w:rsidP="00B44ACD">
      <w:pPr>
        <w:tabs>
          <w:tab w:val="left" w:pos="2370"/>
        </w:tabs>
        <w:jc w:val="right"/>
        <w:rPr>
          <w:rFonts w:ascii="Cambria" w:hAnsi="Cambria"/>
          <w:lang w:val="sr-Cyrl-RS"/>
        </w:rPr>
      </w:pPr>
    </w:p>
    <w:p w14:paraId="1006BDC6" w14:textId="77777777" w:rsidR="00E037A5" w:rsidRDefault="00E037A5" w:rsidP="00B44ACD">
      <w:pPr>
        <w:tabs>
          <w:tab w:val="left" w:pos="2370"/>
        </w:tabs>
        <w:jc w:val="right"/>
        <w:rPr>
          <w:rFonts w:ascii="Cambria" w:hAnsi="Cambria"/>
          <w:lang w:val="sr-Cyrl-RS"/>
        </w:rPr>
      </w:pPr>
    </w:p>
    <w:p w14:paraId="79CCE8BF" w14:textId="77777777" w:rsidR="00E037A5" w:rsidRDefault="00E037A5" w:rsidP="00B44ACD">
      <w:pPr>
        <w:tabs>
          <w:tab w:val="left" w:pos="2370"/>
        </w:tabs>
        <w:jc w:val="right"/>
        <w:rPr>
          <w:rFonts w:ascii="Cambria" w:hAnsi="Cambria"/>
          <w:lang w:val="sr-Cyrl-RS"/>
        </w:rPr>
      </w:pPr>
    </w:p>
    <w:p w14:paraId="4509F2E7" w14:textId="77777777" w:rsidR="00C1796C" w:rsidRDefault="00C1796C" w:rsidP="00207135">
      <w:pPr>
        <w:tabs>
          <w:tab w:val="left" w:pos="2370"/>
        </w:tabs>
        <w:jc w:val="center"/>
        <w:rPr>
          <w:rStyle w:val="Hyperlink"/>
          <w:rFonts w:asciiTheme="majorHAnsi" w:hAnsiTheme="majorHAnsi"/>
          <w:lang w:val="sr-Latn-RS"/>
        </w:rPr>
      </w:pPr>
      <w:r w:rsidRPr="00C1796C">
        <w:rPr>
          <w:rFonts w:asciiTheme="majorHAnsi" w:hAnsiTheme="majorHAnsi"/>
          <w:lang w:val="sr-Cyrl-RS"/>
        </w:rPr>
        <w:t xml:space="preserve">Скениран документ </w:t>
      </w:r>
      <w:r w:rsidR="00E037A5" w:rsidRPr="00E037A5">
        <w:rPr>
          <w:rFonts w:asciiTheme="majorHAnsi" w:hAnsiTheme="majorHAnsi"/>
          <w:u w:val="single"/>
          <w:lang w:val="sr-Cyrl-RS"/>
        </w:rPr>
        <w:t>уз попуњено институционално овлашћење</w:t>
      </w:r>
      <w:r w:rsidR="00E037A5">
        <w:rPr>
          <w:rFonts w:asciiTheme="majorHAnsi" w:hAnsiTheme="majorHAnsi"/>
          <w:lang w:val="sr-Cyrl-RS"/>
        </w:rPr>
        <w:t xml:space="preserve"> </w:t>
      </w:r>
      <w:r w:rsidR="001E0912">
        <w:rPr>
          <w:rFonts w:asciiTheme="majorHAnsi" w:hAnsiTheme="majorHAnsi"/>
          <w:lang w:val="sr-Cyrl-RS"/>
        </w:rPr>
        <w:t xml:space="preserve">У НАСТАВКУ </w:t>
      </w:r>
      <w:r w:rsidRPr="00C1796C">
        <w:rPr>
          <w:rFonts w:asciiTheme="majorHAnsi" w:hAnsiTheme="majorHAnsi"/>
          <w:lang w:val="sr-Cyrl-RS"/>
        </w:rPr>
        <w:t xml:space="preserve">пошаљите на </w:t>
      </w:r>
      <w:hyperlink r:id="rId8" w:tgtFrame="_blank" w:history="1">
        <w:r w:rsidRPr="00C1796C">
          <w:rPr>
            <w:rStyle w:val="Hyperlink"/>
            <w:rFonts w:asciiTheme="majorHAnsi" w:hAnsiTheme="majorHAnsi"/>
            <w:lang w:val="sr-Latn-RS"/>
          </w:rPr>
          <w:t>icom.serbia@gmail.com</w:t>
        </w:r>
      </w:hyperlink>
    </w:p>
    <w:p w14:paraId="046037F8" w14:textId="2C252E3B" w:rsidR="001E0912" w:rsidRPr="002830EF" w:rsidRDefault="003F2DCD" w:rsidP="001E0912">
      <w:pPr>
        <w:tabs>
          <w:tab w:val="center" w:pos="3793"/>
        </w:tabs>
        <w:suppressAutoHyphens/>
        <w:ind w:left="-142" w:right="-330"/>
        <w:jc w:val="center"/>
        <w:rPr>
          <w:rFonts w:ascii="Cambria" w:hAnsi="Cambria"/>
          <w:color w:val="365F91"/>
          <w:spacing w:val="-2"/>
          <w:sz w:val="32"/>
          <w:u w:val="single"/>
        </w:rPr>
      </w:pPr>
      <w:r>
        <w:rPr>
          <w:rFonts w:ascii="Cambria" w:hAnsi="Cambria"/>
          <w:color w:val="365F91"/>
          <w:spacing w:val="-2"/>
          <w:sz w:val="32"/>
          <w:u w:val="single"/>
          <w:lang w:val="sr-Cyrl-RS"/>
        </w:rPr>
        <w:lastRenderedPageBreak/>
        <w:t>Ванредна</w:t>
      </w:r>
      <w:r w:rsidR="001E0912">
        <w:rPr>
          <w:rFonts w:ascii="Cambria" w:hAnsi="Cambria"/>
          <w:color w:val="365F91"/>
          <w:spacing w:val="-2"/>
          <w:sz w:val="32"/>
          <w:u w:val="single"/>
        </w:rPr>
        <w:t xml:space="preserve"> </w:t>
      </w:r>
      <w:r w:rsidR="001E0912" w:rsidRPr="002830EF">
        <w:rPr>
          <w:rFonts w:ascii="Cambria" w:hAnsi="Cambria"/>
          <w:color w:val="365F91"/>
          <w:spacing w:val="-2"/>
          <w:sz w:val="32"/>
          <w:u w:val="single"/>
        </w:rPr>
        <w:t xml:space="preserve">Скупштина НК ICOM </w:t>
      </w:r>
      <w:proofErr w:type="spellStart"/>
      <w:r w:rsidR="001E0912" w:rsidRPr="002830EF">
        <w:rPr>
          <w:rFonts w:ascii="Cambria" w:hAnsi="Cambria"/>
          <w:color w:val="365F91"/>
          <w:spacing w:val="-2"/>
          <w:sz w:val="32"/>
          <w:u w:val="single"/>
        </w:rPr>
        <w:t>Србијa</w:t>
      </w:r>
      <w:proofErr w:type="spellEnd"/>
    </w:p>
    <w:p w14:paraId="7A4FD365" w14:textId="2E08CD1A" w:rsidR="001E0912" w:rsidRPr="001E0912" w:rsidRDefault="001E0912" w:rsidP="001E0912">
      <w:pPr>
        <w:jc w:val="center"/>
        <w:rPr>
          <w:rFonts w:ascii="Cambria" w:hAnsi="Cambria"/>
          <w:lang w:val="sr-Cyrl-RS"/>
        </w:rPr>
      </w:pPr>
      <w:r>
        <w:rPr>
          <w:rFonts w:ascii="Cambria" w:hAnsi="Cambria"/>
        </w:rPr>
        <w:t xml:space="preserve">  </w:t>
      </w:r>
      <w:r w:rsidRPr="001E0912">
        <w:rPr>
          <w:rFonts w:ascii="Cambria" w:hAnsi="Cambria"/>
          <w:i/>
          <w:lang w:val="sr-Latn-RS"/>
        </w:rPr>
        <w:t>online</w:t>
      </w:r>
      <w:r>
        <w:rPr>
          <w:rFonts w:ascii="Cambria" w:hAnsi="Cambria"/>
          <w:lang w:val="sr-Cyrl-RS"/>
        </w:rPr>
        <w:t xml:space="preserve"> заседање</w:t>
      </w:r>
    </w:p>
    <w:p w14:paraId="636DD3A2" w14:textId="77777777" w:rsidR="00B154CC" w:rsidRDefault="00B154CC" w:rsidP="00207135">
      <w:pPr>
        <w:tabs>
          <w:tab w:val="left" w:pos="2370"/>
        </w:tabs>
        <w:jc w:val="center"/>
        <w:rPr>
          <w:rStyle w:val="Hyperlink"/>
          <w:rFonts w:asciiTheme="majorHAnsi" w:hAnsiTheme="majorHAnsi"/>
          <w:lang w:val="sr-Latn-RS"/>
        </w:rPr>
      </w:pPr>
    </w:p>
    <w:p w14:paraId="075CD721" w14:textId="77777777" w:rsidR="001E0912" w:rsidRDefault="001E0912" w:rsidP="00B154CC">
      <w:pPr>
        <w:jc w:val="center"/>
        <w:rPr>
          <w:rFonts w:ascii="Cambria" w:hAnsi="Cambria"/>
          <w:b/>
          <w:spacing w:val="40"/>
          <w:sz w:val="28"/>
          <w:szCs w:val="28"/>
          <w:lang w:val="sr-Cyrl-RS"/>
        </w:rPr>
      </w:pPr>
    </w:p>
    <w:p w14:paraId="0FB5C856" w14:textId="77777777" w:rsidR="00B154CC" w:rsidRDefault="00B154CC" w:rsidP="00B154CC">
      <w:pPr>
        <w:jc w:val="center"/>
        <w:rPr>
          <w:rFonts w:ascii="Cambria" w:hAnsi="Cambria"/>
          <w:b/>
          <w:spacing w:val="40"/>
          <w:sz w:val="28"/>
          <w:szCs w:val="28"/>
        </w:rPr>
      </w:pPr>
      <w:r>
        <w:rPr>
          <w:rFonts w:ascii="Cambria" w:hAnsi="Cambria"/>
          <w:b/>
          <w:spacing w:val="40"/>
          <w:sz w:val="28"/>
          <w:szCs w:val="28"/>
          <w:lang w:val="sr-Cyrl-RS"/>
        </w:rPr>
        <w:t>ОВЛАШЋЕЊЕ ЗА ПРЕДСТАВНИКЕ ИНСТИТУЦИОНАЛНИХ ЧЛАНОВА</w:t>
      </w:r>
    </w:p>
    <w:p w14:paraId="4BD33953" w14:textId="77777777" w:rsidR="00B154CC" w:rsidRPr="00B83F31" w:rsidRDefault="00B154CC" w:rsidP="00B154CC">
      <w:pPr>
        <w:tabs>
          <w:tab w:val="center" w:pos="3793"/>
        </w:tabs>
        <w:suppressAutoHyphens/>
        <w:spacing w:after="240"/>
        <w:rPr>
          <w:rFonts w:asciiTheme="majorHAnsi" w:hAnsiTheme="majorHAnsi"/>
          <w:b/>
          <w:sz w:val="26"/>
          <w:szCs w:val="26"/>
        </w:rPr>
      </w:pPr>
    </w:p>
    <w:p w14:paraId="014AF3D5" w14:textId="77777777" w:rsidR="00B154CC" w:rsidRPr="00A97E5E" w:rsidRDefault="00B154CC" w:rsidP="00B154CC">
      <w:pPr>
        <w:tabs>
          <w:tab w:val="center" w:pos="3793"/>
        </w:tabs>
        <w:suppressAutoHyphens/>
        <w:spacing w:after="240"/>
        <w:jc w:val="center"/>
        <w:rPr>
          <w:rFonts w:asciiTheme="majorHAnsi" w:hAnsiTheme="majorHAnsi"/>
          <w:b/>
          <w:sz w:val="26"/>
          <w:szCs w:val="26"/>
          <w:lang w:val="sr-Cyrl-RS"/>
        </w:rPr>
      </w:pPr>
      <w:r w:rsidRPr="00B83F31">
        <w:rPr>
          <w:rFonts w:asciiTheme="majorHAnsi" w:hAnsiTheme="majorHAnsi"/>
          <w:b/>
          <w:sz w:val="26"/>
          <w:szCs w:val="26"/>
        </w:rPr>
        <w:t>СПИСАК ГЛАСАЧА</w:t>
      </w:r>
      <w:r>
        <w:rPr>
          <w:rFonts w:asciiTheme="majorHAnsi" w:hAnsiTheme="majorHAnsi"/>
          <w:b/>
          <w:sz w:val="26"/>
          <w:szCs w:val="26"/>
          <w:lang w:val="sr-Cyrl-RS"/>
        </w:rPr>
        <w:t xml:space="preserve"> НА СЕДНИЦИ СКУПШТИНЕ</w:t>
      </w:r>
    </w:p>
    <w:p w14:paraId="3378DB37" w14:textId="77777777" w:rsidR="00B154CC" w:rsidRPr="002D7799" w:rsidRDefault="00B154CC" w:rsidP="00B154CC">
      <w:pPr>
        <w:tabs>
          <w:tab w:val="center" w:pos="3793"/>
        </w:tabs>
        <w:suppressAutoHyphens/>
        <w:spacing w:after="240"/>
        <w:jc w:val="center"/>
        <w:rPr>
          <w:rFonts w:asciiTheme="majorHAnsi" w:hAnsiTheme="majorHAnsi"/>
          <w:b/>
          <w:sz w:val="22"/>
          <w:szCs w:val="22"/>
        </w:rPr>
      </w:pPr>
    </w:p>
    <w:p w14:paraId="3E7EA699" w14:textId="77777777" w:rsidR="00B154CC" w:rsidRPr="002D7799" w:rsidRDefault="00B154CC" w:rsidP="00B154CC">
      <w:pPr>
        <w:tabs>
          <w:tab w:val="center" w:pos="3793"/>
        </w:tabs>
        <w:suppressAutoHyphens/>
        <w:spacing w:after="240"/>
        <w:jc w:val="center"/>
        <w:rPr>
          <w:rFonts w:asciiTheme="majorHAnsi" w:hAnsiTheme="majorHAnsi"/>
          <w:b/>
          <w:sz w:val="22"/>
          <w:szCs w:val="22"/>
        </w:rPr>
      </w:pPr>
    </w:p>
    <w:p w14:paraId="1BCA03DA" w14:textId="77777777" w:rsidR="00B154CC" w:rsidRPr="002D7799" w:rsidRDefault="00B154CC" w:rsidP="00B154CC">
      <w:pPr>
        <w:tabs>
          <w:tab w:val="left" w:pos="-720"/>
          <w:tab w:val="left" w:pos="7371"/>
        </w:tabs>
        <w:suppressAutoHyphens/>
        <w:spacing w:after="120"/>
        <w:jc w:val="both"/>
        <w:rPr>
          <w:rFonts w:asciiTheme="majorHAnsi" w:hAnsiTheme="majorHAnsi"/>
          <w:b/>
          <w:sz w:val="22"/>
          <w:szCs w:val="22"/>
        </w:rPr>
      </w:pPr>
      <w:r w:rsidRPr="002D7799">
        <w:rPr>
          <w:rFonts w:asciiTheme="majorHAnsi" w:hAnsiTheme="majorHAnsi"/>
          <w:sz w:val="22"/>
          <w:szCs w:val="22"/>
        </w:rPr>
        <w:t xml:space="preserve">Институција </w:t>
      </w:r>
      <w:r w:rsidRPr="002D7799">
        <w:rPr>
          <w:rFonts w:asciiTheme="majorHAnsi" w:hAnsiTheme="majorHAnsi"/>
          <w:b/>
          <w:sz w:val="22"/>
          <w:szCs w:val="22"/>
          <w:lang w:val="en-US"/>
        </w:rPr>
        <w:t>:</w:t>
      </w:r>
    </w:p>
    <w:p w14:paraId="30029046" w14:textId="77777777" w:rsidR="00B154CC" w:rsidRPr="002D7799" w:rsidRDefault="00B154CC" w:rsidP="00B154CC">
      <w:pPr>
        <w:tabs>
          <w:tab w:val="left" w:pos="-720"/>
          <w:tab w:val="left" w:pos="7371"/>
        </w:tabs>
        <w:suppressAutoHyphens/>
        <w:spacing w:after="120"/>
        <w:jc w:val="both"/>
        <w:rPr>
          <w:rFonts w:asciiTheme="majorHAnsi" w:hAnsiTheme="majorHAnsi"/>
          <w:b/>
          <w:sz w:val="22"/>
          <w:szCs w:val="22"/>
        </w:rPr>
      </w:pPr>
      <w:r w:rsidRPr="002D7799">
        <w:rPr>
          <w:rFonts w:asciiTheme="majorHAnsi" w:hAnsiTheme="majorHAnsi"/>
          <w:sz w:val="22"/>
          <w:szCs w:val="22"/>
        </w:rPr>
        <w:t>Број чланске карте</w:t>
      </w:r>
      <w:r w:rsidRPr="002D7799">
        <w:rPr>
          <w:rFonts w:asciiTheme="majorHAnsi" w:hAnsiTheme="majorHAnsi"/>
          <w:b/>
          <w:sz w:val="22"/>
          <w:szCs w:val="22"/>
        </w:rPr>
        <w:t xml:space="preserve"> :</w:t>
      </w:r>
    </w:p>
    <w:p w14:paraId="6D658B3E" w14:textId="77777777" w:rsidR="00B154CC" w:rsidRPr="002D7799" w:rsidRDefault="00B154CC" w:rsidP="00B154CC">
      <w:pPr>
        <w:tabs>
          <w:tab w:val="left" w:pos="-720"/>
          <w:tab w:val="left" w:pos="7371"/>
        </w:tabs>
        <w:suppressAutoHyphens/>
        <w:spacing w:after="120"/>
        <w:jc w:val="both"/>
        <w:rPr>
          <w:rFonts w:asciiTheme="majorHAnsi" w:hAnsiTheme="majorHAnsi"/>
          <w:sz w:val="22"/>
          <w:szCs w:val="22"/>
        </w:rPr>
      </w:pPr>
    </w:p>
    <w:p w14:paraId="6B9BC41B" w14:textId="77777777" w:rsidR="00B154CC" w:rsidRPr="002D7799" w:rsidRDefault="00B154CC" w:rsidP="00B154CC">
      <w:pPr>
        <w:tabs>
          <w:tab w:val="left" w:pos="-720"/>
          <w:tab w:val="left" w:pos="7371"/>
        </w:tabs>
        <w:suppressAutoHyphens/>
        <w:spacing w:after="120"/>
        <w:jc w:val="both"/>
        <w:rPr>
          <w:rFonts w:asciiTheme="majorHAnsi" w:hAnsiTheme="majorHAnsi"/>
          <w:sz w:val="22"/>
          <w:szCs w:val="22"/>
        </w:rPr>
      </w:pPr>
      <w:r w:rsidRPr="002D7799">
        <w:rPr>
          <w:rFonts w:asciiTheme="majorHAnsi" w:hAnsiTheme="majorHAnsi"/>
          <w:sz w:val="22"/>
          <w:szCs w:val="22"/>
        </w:rPr>
        <w:t>На листи се налазе три (3) особе именоване да у име институције гласају  и учествују у раду Скупштине НК ICOM Србија</w:t>
      </w:r>
    </w:p>
    <w:p w14:paraId="51BF1FF1" w14:textId="77777777" w:rsidR="00B154CC" w:rsidRPr="002D7799" w:rsidRDefault="00B154CC" w:rsidP="00B154CC">
      <w:pPr>
        <w:tabs>
          <w:tab w:val="left" w:pos="-720"/>
          <w:tab w:val="left" w:pos="3261"/>
        </w:tabs>
        <w:suppressAutoHyphens/>
        <w:spacing w:after="120"/>
        <w:jc w:val="both"/>
        <w:rPr>
          <w:rFonts w:asciiTheme="majorHAnsi" w:hAnsiTheme="majorHAnsi"/>
          <w:spacing w:val="-2"/>
          <w:sz w:val="22"/>
          <w:szCs w:val="22"/>
        </w:rPr>
      </w:pPr>
    </w:p>
    <w:tbl>
      <w:tblPr>
        <w:tblW w:w="7976" w:type="dxa"/>
        <w:tblInd w:w="5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5"/>
        <w:gridCol w:w="3684"/>
        <w:gridCol w:w="3697"/>
      </w:tblGrid>
      <w:tr w:rsidR="00B154CC" w:rsidRPr="002D7799" w14:paraId="087D046C" w14:textId="77777777" w:rsidTr="002B564F">
        <w:trPr>
          <w:trHeight w:val="138"/>
        </w:trPr>
        <w:tc>
          <w:tcPr>
            <w:tcW w:w="595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2C393C31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  <w:lang w:val="en-US"/>
              </w:rPr>
            </w:pPr>
          </w:p>
        </w:tc>
        <w:tc>
          <w:tcPr>
            <w:tcW w:w="3684" w:type="dxa"/>
            <w:shd w:val="clear" w:color="auto" w:fill="auto"/>
            <w:vAlign w:val="center"/>
          </w:tcPr>
          <w:p w14:paraId="2AC6DCE6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b/>
                <w:spacing w:val="-2"/>
                <w:sz w:val="22"/>
                <w:szCs w:val="22"/>
              </w:rPr>
            </w:pPr>
            <w:r w:rsidRPr="002D7799">
              <w:rPr>
                <w:rFonts w:asciiTheme="majorHAnsi" w:hAnsiTheme="majorHAnsi"/>
                <w:b/>
                <w:spacing w:val="-2"/>
                <w:sz w:val="22"/>
                <w:szCs w:val="22"/>
              </w:rPr>
              <w:t>ИМЕ</w:t>
            </w:r>
          </w:p>
        </w:tc>
        <w:tc>
          <w:tcPr>
            <w:tcW w:w="3697" w:type="dxa"/>
            <w:shd w:val="clear" w:color="auto" w:fill="auto"/>
            <w:vAlign w:val="center"/>
          </w:tcPr>
          <w:p w14:paraId="2A1526C4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b/>
                <w:spacing w:val="-2"/>
                <w:sz w:val="22"/>
                <w:szCs w:val="22"/>
              </w:rPr>
            </w:pPr>
            <w:r w:rsidRPr="002D7799">
              <w:rPr>
                <w:rFonts w:asciiTheme="majorHAnsi" w:hAnsiTheme="majorHAnsi"/>
                <w:b/>
                <w:spacing w:val="-2"/>
                <w:sz w:val="22"/>
                <w:szCs w:val="22"/>
              </w:rPr>
              <w:t>ПРЕЗИМЕ</w:t>
            </w:r>
          </w:p>
        </w:tc>
      </w:tr>
      <w:tr w:rsidR="00B154CC" w:rsidRPr="002D7799" w14:paraId="631F09C3" w14:textId="77777777" w:rsidTr="002B564F">
        <w:trPr>
          <w:trHeight w:val="143"/>
        </w:trPr>
        <w:tc>
          <w:tcPr>
            <w:tcW w:w="595" w:type="dxa"/>
            <w:shd w:val="clear" w:color="auto" w:fill="auto"/>
            <w:vAlign w:val="center"/>
          </w:tcPr>
          <w:p w14:paraId="3F1F6732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</w:rPr>
            </w:pPr>
            <w:r w:rsidRPr="002D7799">
              <w:rPr>
                <w:rFonts w:asciiTheme="majorHAnsi" w:hAnsiTheme="majorHAnsi"/>
                <w:spacing w:val="-2"/>
                <w:sz w:val="22"/>
                <w:szCs w:val="22"/>
              </w:rPr>
              <w:t>1.</w:t>
            </w:r>
          </w:p>
        </w:tc>
        <w:tc>
          <w:tcPr>
            <w:tcW w:w="3684" w:type="dxa"/>
            <w:shd w:val="clear" w:color="auto" w:fill="auto"/>
            <w:vAlign w:val="center"/>
          </w:tcPr>
          <w:p w14:paraId="32C6B957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</w:rPr>
            </w:pPr>
          </w:p>
        </w:tc>
        <w:tc>
          <w:tcPr>
            <w:tcW w:w="3697" w:type="dxa"/>
            <w:shd w:val="clear" w:color="auto" w:fill="auto"/>
            <w:vAlign w:val="center"/>
          </w:tcPr>
          <w:p w14:paraId="0CC0FFB9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</w:rPr>
            </w:pPr>
          </w:p>
        </w:tc>
      </w:tr>
      <w:tr w:rsidR="00B154CC" w:rsidRPr="002D7799" w14:paraId="35BD0F6B" w14:textId="77777777" w:rsidTr="002B564F">
        <w:trPr>
          <w:trHeight w:val="143"/>
        </w:trPr>
        <w:tc>
          <w:tcPr>
            <w:tcW w:w="595" w:type="dxa"/>
            <w:shd w:val="clear" w:color="auto" w:fill="auto"/>
            <w:vAlign w:val="center"/>
          </w:tcPr>
          <w:p w14:paraId="38C66877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</w:rPr>
            </w:pPr>
            <w:r w:rsidRPr="002D7799">
              <w:rPr>
                <w:rFonts w:asciiTheme="majorHAnsi" w:hAnsiTheme="majorHAnsi"/>
                <w:spacing w:val="-2"/>
                <w:sz w:val="22"/>
                <w:szCs w:val="22"/>
              </w:rPr>
              <w:t>2.</w:t>
            </w:r>
          </w:p>
        </w:tc>
        <w:tc>
          <w:tcPr>
            <w:tcW w:w="3684" w:type="dxa"/>
            <w:shd w:val="clear" w:color="auto" w:fill="auto"/>
            <w:vAlign w:val="center"/>
          </w:tcPr>
          <w:p w14:paraId="2EA262EA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</w:rPr>
            </w:pPr>
          </w:p>
        </w:tc>
        <w:tc>
          <w:tcPr>
            <w:tcW w:w="3697" w:type="dxa"/>
            <w:shd w:val="clear" w:color="auto" w:fill="auto"/>
            <w:vAlign w:val="center"/>
          </w:tcPr>
          <w:p w14:paraId="26B98200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</w:rPr>
            </w:pPr>
          </w:p>
        </w:tc>
      </w:tr>
      <w:tr w:rsidR="00B154CC" w:rsidRPr="002D7799" w14:paraId="19FB5F75" w14:textId="77777777" w:rsidTr="002B564F">
        <w:trPr>
          <w:trHeight w:val="143"/>
        </w:trPr>
        <w:tc>
          <w:tcPr>
            <w:tcW w:w="595" w:type="dxa"/>
            <w:shd w:val="clear" w:color="auto" w:fill="auto"/>
            <w:vAlign w:val="center"/>
          </w:tcPr>
          <w:p w14:paraId="31055869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</w:rPr>
            </w:pPr>
            <w:r w:rsidRPr="002D7799">
              <w:rPr>
                <w:rFonts w:asciiTheme="majorHAnsi" w:hAnsiTheme="majorHAnsi"/>
                <w:spacing w:val="-2"/>
                <w:sz w:val="22"/>
                <w:szCs w:val="22"/>
              </w:rPr>
              <w:t>3.</w:t>
            </w:r>
          </w:p>
        </w:tc>
        <w:tc>
          <w:tcPr>
            <w:tcW w:w="3684" w:type="dxa"/>
            <w:shd w:val="clear" w:color="auto" w:fill="auto"/>
            <w:vAlign w:val="center"/>
          </w:tcPr>
          <w:p w14:paraId="351D7422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</w:rPr>
            </w:pPr>
          </w:p>
        </w:tc>
        <w:tc>
          <w:tcPr>
            <w:tcW w:w="3697" w:type="dxa"/>
            <w:shd w:val="clear" w:color="auto" w:fill="auto"/>
            <w:vAlign w:val="center"/>
          </w:tcPr>
          <w:p w14:paraId="45FD1AD6" w14:textId="77777777" w:rsidR="00B154CC" w:rsidRPr="002D7799" w:rsidRDefault="00B154CC" w:rsidP="002B564F">
            <w:pPr>
              <w:tabs>
                <w:tab w:val="left" w:pos="-720"/>
                <w:tab w:val="left" w:pos="3261"/>
              </w:tabs>
              <w:suppressAutoHyphens/>
              <w:spacing w:before="60" w:after="60"/>
              <w:jc w:val="center"/>
              <w:rPr>
                <w:rFonts w:asciiTheme="majorHAnsi" w:hAnsiTheme="majorHAnsi"/>
                <w:spacing w:val="-2"/>
                <w:sz w:val="22"/>
                <w:szCs w:val="22"/>
              </w:rPr>
            </w:pPr>
          </w:p>
        </w:tc>
      </w:tr>
    </w:tbl>
    <w:p w14:paraId="5B89CB91" w14:textId="77777777" w:rsidR="00B154CC" w:rsidRPr="002D7799" w:rsidRDefault="00B154CC" w:rsidP="00B154CC">
      <w:pPr>
        <w:tabs>
          <w:tab w:val="left" w:pos="-720"/>
        </w:tabs>
        <w:suppressAutoHyphens/>
        <w:spacing w:before="120"/>
        <w:jc w:val="both"/>
        <w:rPr>
          <w:rFonts w:asciiTheme="majorHAnsi" w:hAnsiTheme="majorHAnsi"/>
          <w:b/>
          <w:spacing w:val="-2"/>
          <w:sz w:val="22"/>
          <w:szCs w:val="22"/>
        </w:rPr>
      </w:pPr>
    </w:p>
    <w:p w14:paraId="50535F21" w14:textId="77777777" w:rsidR="00B154CC" w:rsidRPr="002D7799" w:rsidRDefault="00B154CC" w:rsidP="00B154CC">
      <w:pPr>
        <w:tabs>
          <w:tab w:val="left" w:pos="-720"/>
        </w:tabs>
        <w:suppressAutoHyphens/>
        <w:spacing w:before="120"/>
        <w:jc w:val="both"/>
        <w:rPr>
          <w:rFonts w:asciiTheme="majorHAnsi" w:hAnsiTheme="majorHAnsi"/>
          <w:b/>
          <w:spacing w:val="-2"/>
          <w:sz w:val="22"/>
          <w:szCs w:val="22"/>
        </w:rPr>
      </w:pPr>
    </w:p>
    <w:p w14:paraId="29754C95" w14:textId="77777777" w:rsidR="00B154CC" w:rsidRPr="002D7799" w:rsidRDefault="00B154CC" w:rsidP="00B154CC">
      <w:pPr>
        <w:tabs>
          <w:tab w:val="left" w:pos="-720"/>
        </w:tabs>
        <w:suppressAutoHyphens/>
        <w:spacing w:before="120"/>
        <w:jc w:val="both"/>
        <w:rPr>
          <w:rFonts w:asciiTheme="majorHAnsi" w:hAnsiTheme="majorHAnsi"/>
          <w:spacing w:val="-2"/>
          <w:sz w:val="22"/>
          <w:szCs w:val="22"/>
          <w:lang w:val="en-US"/>
        </w:rPr>
      </w:pPr>
      <w:r w:rsidRPr="002D7799">
        <w:rPr>
          <w:rFonts w:asciiTheme="majorHAnsi" w:hAnsiTheme="majorHAnsi"/>
          <w:spacing w:val="-2"/>
          <w:sz w:val="22"/>
          <w:szCs w:val="22"/>
        </w:rPr>
        <w:t>Име и презиме директора институције</w:t>
      </w:r>
      <w:r w:rsidRPr="002D7799">
        <w:rPr>
          <w:rFonts w:asciiTheme="majorHAnsi" w:hAnsiTheme="majorHAnsi"/>
          <w:b/>
          <w:spacing w:val="-2"/>
          <w:sz w:val="22"/>
          <w:szCs w:val="22"/>
        </w:rPr>
        <w:t>:</w:t>
      </w:r>
    </w:p>
    <w:p w14:paraId="1407B092" w14:textId="77777777" w:rsidR="00B154CC" w:rsidRPr="002D7799" w:rsidRDefault="00B154CC" w:rsidP="00B154CC">
      <w:pPr>
        <w:tabs>
          <w:tab w:val="left" w:pos="-720"/>
        </w:tabs>
        <w:suppressAutoHyphens/>
        <w:jc w:val="both"/>
        <w:rPr>
          <w:rFonts w:asciiTheme="majorHAnsi" w:hAnsiTheme="majorHAnsi"/>
          <w:spacing w:val="-2"/>
          <w:sz w:val="22"/>
          <w:szCs w:val="22"/>
        </w:rPr>
      </w:pPr>
    </w:p>
    <w:p w14:paraId="060D8C9C" w14:textId="77777777" w:rsidR="00B154CC" w:rsidRDefault="00B154CC" w:rsidP="00B154CC">
      <w:pPr>
        <w:tabs>
          <w:tab w:val="left" w:pos="-720"/>
        </w:tabs>
        <w:suppressAutoHyphens/>
        <w:jc w:val="both"/>
        <w:rPr>
          <w:rFonts w:asciiTheme="majorHAnsi" w:hAnsiTheme="majorHAnsi"/>
          <w:spacing w:val="-2"/>
          <w:sz w:val="22"/>
          <w:szCs w:val="22"/>
        </w:rPr>
      </w:pPr>
    </w:p>
    <w:p w14:paraId="50D7FFA8" w14:textId="77777777" w:rsidR="00B154CC" w:rsidRPr="002D7799" w:rsidRDefault="00B154CC" w:rsidP="00B154CC">
      <w:pPr>
        <w:tabs>
          <w:tab w:val="left" w:pos="-720"/>
        </w:tabs>
        <w:suppressAutoHyphens/>
        <w:jc w:val="both"/>
        <w:rPr>
          <w:rFonts w:asciiTheme="majorHAnsi" w:hAnsiTheme="majorHAnsi"/>
          <w:spacing w:val="-2"/>
          <w:sz w:val="22"/>
          <w:szCs w:val="22"/>
        </w:rPr>
      </w:pPr>
    </w:p>
    <w:p w14:paraId="0977B8B6" w14:textId="77777777" w:rsidR="00B154CC" w:rsidRPr="002D7799" w:rsidRDefault="00B154CC" w:rsidP="00B154CC">
      <w:pPr>
        <w:tabs>
          <w:tab w:val="left" w:pos="-720"/>
        </w:tabs>
        <w:suppressAutoHyphens/>
        <w:jc w:val="both"/>
        <w:rPr>
          <w:rFonts w:asciiTheme="majorHAnsi" w:hAnsiTheme="majorHAnsi"/>
          <w:spacing w:val="-2"/>
          <w:sz w:val="22"/>
          <w:szCs w:val="22"/>
        </w:rPr>
      </w:pPr>
    </w:p>
    <w:p w14:paraId="50F5C814" w14:textId="77777777" w:rsidR="00B154CC" w:rsidRPr="002D7799" w:rsidRDefault="00B154CC" w:rsidP="00B154CC">
      <w:pPr>
        <w:tabs>
          <w:tab w:val="left" w:pos="-720"/>
        </w:tabs>
        <w:suppressAutoHyphens/>
        <w:rPr>
          <w:rFonts w:asciiTheme="majorHAnsi" w:hAnsiTheme="majorHAnsi"/>
          <w:spacing w:val="-2"/>
          <w:sz w:val="22"/>
          <w:szCs w:val="22"/>
        </w:rPr>
      </w:pPr>
      <w:r w:rsidRPr="002D7799">
        <w:rPr>
          <w:rFonts w:asciiTheme="majorHAnsi" w:hAnsiTheme="majorHAnsi"/>
          <w:noProof/>
          <w:spacing w:val="-2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8DC996" wp14:editId="7B7B4E04">
                <wp:simplePos x="0" y="0"/>
                <wp:positionH relativeFrom="column">
                  <wp:posOffset>3912235</wp:posOffset>
                </wp:positionH>
                <wp:positionV relativeFrom="paragraph">
                  <wp:posOffset>163830</wp:posOffset>
                </wp:positionV>
                <wp:extent cx="1621790" cy="7620"/>
                <wp:effectExtent l="6985" t="8890" r="9525" b="12065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21790" cy="76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68273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308.05pt;margin-top:12.9pt;width:127.7pt;height: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"/>
            </w:pict>
          </mc:Fallback>
        </mc:AlternateContent>
      </w:r>
      <w:r w:rsidRPr="002D7799">
        <w:rPr>
          <w:rFonts w:asciiTheme="majorHAnsi" w:hAnsiTheme="majorHAnsi"/>
          <w:spacing w:val="-2"/>
          <w:sz w:val="22"/>
          <w:szCs w:val="22"/>
        </w:rPr>
        <w:t>Датум</w:t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>:</w:t>
      </w:r>
      <w:r w:rsidRPr="002D7799">
        <w:rPr>
          <w:rFonts w:asciiTheme="majorHAnsi" w:hAnsiTheme="majorHAnsi"/>
          <w:spacing w:val="-2"/>
          <w:sz w:val="22"/>
          <w:szCs w:val="22"/>
        </w:rPr>
        <w:t xml:space="preserve"> _________________________</w:t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  <w:r w:rsidRPr="002D7799">
        <w:rPr>
          <w:rFonts w:asciiTheme="majorHAnsi" w:hAnsiTheme="majorHAnsi"/>
          <w:spacing w:val="-2"/>
          <w:sz w:val="22"/>
          <w:szCs w:val="22"/>
        </w:rPr>
        <w:t xml:space="preserve">                      </w:t>
      </w:r>
      <w:r>
        <w:rPr>
          <w:rFonts w:asciiTheme="majorHAnsi" w:hAnsiTheme="majorHAnsi"/>
          <w:spacing w:val="-2"/>
          <w:sz w:val="22"/>
          <w:szCs w:val="22"/>
          <w:lang w:val="sr-Cyrl-RS"/>
        </w:rPr>
        <w:t xml:space="preserve">                                       </w:t>
      </w:r>
      <w:r w:rsidRPr="002D7799">
        <w:rPr>
          <w:rFonts w:asciiTheme="majorHAnsi" w:hAnsiTheme="majorHAnsi"/>
          <w:spacing w:val="-2"/>
          <w:sz w:val="22"/>
          <w:szCs w:val="22"/>
        </w:rPr>
        <w:t xml:space="preserve">                             </w:t>
      </w:r>
    </w:p>
    <w:p w14:paraId="00097652" w14:textId="77777777" w:rsidR="00B154CC" w:rsidRPr="002D7799" w:rsidRDefault="00B154CC" w:rsidP="00B154CC">
      <w:pPr>
        <w:tabs>
          <w:tab w:val="left" w:pos="-720"/>
        </w:tabs>
        <w:suppressAutoHyphens/>
        <w:jc w:val="both"/>
        <w:rPr>
          <w:rFonts w:asciiTheme="majorHAnsi" w:hAnsiTheme="majorHAnsi"/>
          <w:spacing w:val="-2"/>
          <w:sz w:val="22"/>
          <w:szCs w:val="22"/>
          <w:lang w:val="sr-Cyrl-RS"/>
        </w:rPr>
      </w:pPr>
      <w:r w:rsidRPr="002D7799">
        <w:rPr>
          <w:rFonts w:asciiTheme="majorHAnsi" w:hAnsiTheme="majorHAnsi"/>
          <w:spacing w:val="-2"/>
          <w:sz w:val="22"/>
          <w:szCs w:val="22"/>
        </w:rPr>
        <w:t xml:space="preserve">                                                                                                                 </w:t>
      </w:r>
      <w:r>
        <w:rPr>
          <w:rFonts w:asciiTheme="majorHAnsi" w:hAnsiTheme="majorHAnsi"/>
          <w:spacing w:val="-2"/>
          <w:sz w:val="22"/>
          <w:szCs w:val="22"/>
        </w:rPr>
        <w:t xml:space="preserve">                   </w:t>
      </w:r>
      <w:r>
        <w:rPr>
          <w:rFonts w:asciiTheme="majorHAnsi" w:hAnsiTheme="majorHAnsi"/>
          <w:spacing w:val="-2"/>
          <w:sz w:val="22"/>
          <w:szCs w:val="22"/>
          <w:lang w:val="sr-Cyrl-RS"/>
        </w:rPr>
        <w:t xml:space="preserve">Печат и потпис </w:t>
      </w:r>
      <w:r>
        <w:rPr>
          <w:rFonts w:asciiTheme="majorHAnsi" w:hAnsiTheme="majorHAnsi"/>
          <w:spacing w:val="-2"/>
          <w:sz w:val="22"/>
          <w:szCs w:val="22"/>
        </w:rPr>
        <w:t>д</w:t>
      </w:r>
      <w:r w:rsidRPr="002D7799">
        <w:rPr>
          <w:rFonts w:asciiTheme="majorHAnsi" w:hAnsiTheme="majorHAnsi"/>
          <w:spacing w:val="-2"/>
          <w:sz w:val="22"/>
          <w:szCs w:val="22"/>
        </w:rPr>
        <w:t>иректор</w:t>
      </w:r>
      <w:r>
        <w:rPr>
          <w:rFonts w:asciiTheme="majorHAnsi" w:hAnsiTheme="majorHAnsi"/>
          <w:spacing w:val="-2"/>
          <w:sz w:val="22"/>
          <w:szCs w:val="22"/>
          <w:lang w:val="sr-Cyrl-RS"/>
        </w:rPr>
        <w:t>а</w:t>
      </w:r>
    </w:p>
    <w:p w14:paraId="060CCD1B" w14:textId="77777777" w:rsidR="00B154CC" w:rsidRPr="002D7799" w:rsidRDefault="00B154CC" w:rsidP="00B154CC">
      <w:pPr>
        <w:tabs>
          <w:tab w:val="left" w:pos="-720"/>
        </w:tabs>
        <w:suppressAutoHyphens/>
        <w:jc w:val="both"/>
        <w:rPr>
          <w:rFonts w:asciiTheme="majorHAnsi" w:hAnsiTheme="majorHAnsi"/>
          <w:spacing w:val="-2"/>
          <w:sz w:val="22"/>
          <w:szCs w:val="22"/>
          <w:lang w:val="en-US"/>
        </w:rPr>
      </w:pP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 xml:space="preserve"> </w:t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  <w:r w:rsidRPr="002D7799">
        <w:rPr>
          <w:rFonts w:asciiTheme="majorHAnsi" w:hAnsiTheme="majorHAnsi"/>
          <w:spacing w:val="-2"/>
          <w:sz w:val="22"/>
          <w:szCs w:val="22"/>
          <w:lang w:val="en-US"/>
        </w:rPr>
        <w:tab/>
      </w:r>
    </w:p>
    <w:p w14:paraId="342549D2" w14:textId="77777777" w:rsidR="00B154CC" w:rsidRPr="00C1796C" w:rsidRDefault="00B154CC" w:rsidP="00207135">
      <w:pPr>
        <w:tabs>
          <w:tab w:val="left" w:pos="2370"/>
        </w:tabs>
        <w:jc w:val="center"/>
        <w:rPr>
          <w:rFonts w:asciiTheme="majorHAnsi" w:hAnsiTheme="majorHAnsi"/>
          <w:lang w:val="sr-Cyrl-RS"/>
        </w:rPr>
      </w:pPr>
    </w:p>
    <w:sectPr w:rsidR="00B154CC" w:rsidRPr="00C1796C" w:rsidSect="0076342B">
      <w:headerReference w:type="default" r:id="rId9"/>
      <w:footerReference w:type="even" r:id="rId10"/>
      <w:footerReference w:type="default" r:id="rId11"/>
      <w:pgSz w:w="11907" w:h="16839" w:code="9"/>
      <w:pgMar w:top="1440" w:right="1440" w:bottom="1440" w:left="1440" w:header="39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49C20" w14:textId="77777777" w:rsidR="00F53951" w:rsidRDefault="00F53951">
      <w:r>
        <w:separator/>
      </w:r>
    </w:p>
  </w:endnote>
  <w:endnote w:type="continuationSeparator" w:id="0">
    <w:p w14:paraId="553727AC" w14:textId="77777777" w:rsidR="00F53951" w:rsidRDefault="00F53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BA85" w14:textId="77777777" w:rsidR="00BC53D7" w:rsidRDefault="00B468E5" w:rsidP="0047424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C53D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084B2B" w14:textId="77777777" w:rsidR="00BC53D7" w:rsidRDefault="00BC53D7" w:rsidP="0047424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82427" w14:textId="77777777" w:rsidR="00BC53D7" w:rsidRPr="00030F9E" w:rsidRDefault="00BC53D7" w:rsidP="00474244">
    <w:pPr>
      <w:jc w:val="center"/>
      <w:rPr>
        <w:rFonts w:ascii="Calibri" w:hAnsi="Calibri" w:cs="Calibri"/>
        <w:color w:val="999999"/>
        <w:sz w:val="16"/>
        <w:szCs w:val="16"/>
        <w:lang w:val="sr-Latn-C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038F0" w14:textId="77777777" w:rsidR="00F53951" w:rsidRDefault="00F53951">
      <w:r>
        <w:separator/>
      </w:r>
    </w:p>
  </w:footnote>
  <w:footnote w:type="continuationSeparator" w:id="0">
    <w:p w14:paraId="131BD7CC" w14:textId="77777777" w:rsidR="00F53951" w:rsidRDefault="00F53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7C51" w14:textId="77777777" w:rsidR="00BC53D7" w:rsidRDefault="00BC53D7" w:rsidP="006706E2">
    <w:pPr>
      <w:pStyle w:val="Header"/>
      <w:ind w:left="720"/>
    </w:pPr>
    <w:r>
      <w:t xml:space="preserve">                                                        </w:t>
    </w:r>
  </w:p>
  <w:p w14:paraId="5E920392" w14:textId="77777777" w:rsidR="00BC53D7" w:rsidRPr="00D73F8E" w:rsidRDefault="00BC53D7" w:rsidP="00BE46DD">
    <w:pPr>
      <w:pStyle w:val="Heading1"/>
      <w:ind w:right="-1080"/>
      <w:jc w:val="left"/>
      <w:rPr>
        <w:sz w:val="22"/>
      </w:rPr>
    </w:pPr>
    <w:r>
      <w:rPr>
        <w:sz w:val="16"/>
        <w:szCs w:val="16"/>
      </w:rPr>
      <w:t xml:space="preserve">                                                                                       </w:t>
    </w:r>
    <w:r w:rsidR="00B44ACD">
      <w:rPr>
        <w:noProof/>
        <w:lang w:val="en-US"/>
      </w:rPr>
      <w:drawing>
        <wp:inline distT="0" distB="0" distL="0" distR="0" wp14:anchorId="689886BF" wp14:editId="3E763743">
          <wp:extent cx="2115185" cy="445135"/>
          <wp:effectExtent l="19050" t="0" r="0" b="0"/>
          <wp:docPr id="1" name="Picture 1" descr="ICOM_NC_Serbia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COM_NC_Serbia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445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sz w:val="16"/>
        <w:szCs w:val="16"/>
      </w:rPr>
      <w:t xml:space="preserve">                  </w:t>
    </w:r>
  </w:p>
  <w:p w14:paraId="229FD135" w14:textId="77777777" w:rsidR="00BC53D7" w:rsidRPr="00D73F8E" w:rsidRDefault="00BC53D7" w:rsidP="00D73F8E">
    <w:pPr>
      <w:pStyle w:val="Header"/>
      <w:jc w:val="center"/>
      <w:rPr>
        <w:rFonts w:ascii="Trebuchet MS" w:hAnsi="Trebuchet MS"/>
        <w:b/>
        <w:color w:val="80808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5925"/>
    <w:multiLevelType w:val="hybridMultilevel"/>
    <w:tmpl w:val="9C5CD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382E"/>
    <w:multiLevelType w:val="hybridMultilevel"/>
    <w:tmpl w:val="F258CA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731521"/>
    <w:multiLevelType w:val="hybridMultilevel"/>
    <w:tmpl w:val="163EA07C"/>
    <w:lvl w:ilvl="0" w:tplc="3C3A05A8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" w15:restartNumberingAfterBreak="0">
    <w:nsid w:val="056D4A5F"/>
    <w:multiLevelType w:val="hybridMultilevel"/>
    <w:tmpl w:val="D6A4C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B1282"/>
    <w:multiLevelType w:val="hybridMultilevel"/>
    <w:tmpl w:val="AD982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9B2B8B"/>
    <w:multiLevelType w:val="hybridMultilevel"/>
    <w:tmpl w:val="4EAC9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D4051C"/>
    <w:multiLevelType w:val="hybridMultilevel"/>
    <w:tmpl w:val="C3B448FE"/>
    <w:lvl w:ilvl="0" w:tplc="3FB21862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8ED4E466"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7" w15:restartNumberingAfterBreak="0">
    <w:nsid w:val="0E1A390E"/>
    <w:multiLevelType w:val="multilevel"/>
    <w:tmpl w:val="2FD66E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8" w15:restartNumberingAfterBreak="0">
    <w:nsid w:val="0FCC2F22"/>
    <w:multiLevelType w:val="hybridMultilevel"/>
    <w:tmpl w:val="1FF0A7EA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9" w15:restartNumberingAfterBreak="0">
    <w:nsid w:val="11A50EAB"/>
    <w:multiLevelType w:val="hybridMultilevel"/>
    <w:tmpl w:val="04B03E8E"/>
    <w:lvl w:ilvl="0" w:tplc="F7D67D50">
      <w:start w:val="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18CE4B0F"/>
    <w:multiLevelType w:val="hybridMultilevel"/>
    <w:tmpl w:val="CEF88C1C"/>
    <w:lvl w:ilvl="0" w:tplc="66568B56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1" w15:restartNumberingAfterBreak="0">
    <w:nsid w:val="1A241D19"/>
    <w:multiLevelType w:val="hybridMultilevel"/>
    <w:tmpl w:val="92AC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882243"/>
    <w:multiLevelType w:val="hybridMultilevel"/>
    <w:tmpl w:val="4D4857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7C2074"/>
    <w:multiLevelType w:val="hybridMultilevel"/>
    <w:tmpl w:val="1578F6C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B07713"/>
    <w:multiLevelType w:val="hybridMultilevel"/>
    <w:tmpl w:val="CC6E41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A9E1B98"/>
    <w:multiLevelType w:val="hybridMultilevel"/>
    <w:tmpl w:val="97EEF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10091C"/>
    <w:multiLevelType w:val="hybridMultilevel"/>
    <w:tmpl w:val="B23AC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64394E"/>
    <w:multiLevelType w:val="hybridMultilevel"/>
    <w:tmpl w:val="C75457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1EA6D34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9F76B25"/>
    <w:multiLevelType w:val="hybridMultilevel"/>
    <w:tmpl w:val="5CFED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686D6C"/>
    <w:multiLevelType w:val="hybridMultilevel"/>
    <w:tmpl w:val="898AF290"/>
    <w:lvl w:ilvl="0" w:tplc="10A87402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0" w15:restartNumberingAfterBreak="0">
    <w:nsid w:val="3BE6168E"/>
    <w:multiLevelType w:val="multilevel"/>
    <w:tmpl w:val="2FD66E36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1" w15:restartNumberingAfterBreak="0">
    <w:nsid w:val="3DE53326"/>
    <w:multiLevelType w:val="hybridMultilevel"/>
    <w:tmpl w:val="DF42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8563D"/>
    <w:multiLevelType w:val="multilevel"/>
    <w:tmpl w:val="340AE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4801C18"/>
    <w:multiLevelType w:val="hybridMultilevel"/>
    <w:tmpl w:val="81FE5B98"/>
    <w:lvl w:ilvl="0" w:tplc="BABEC094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4" w15:restartNumberingAfterBreak="0">
    <w:nsid w:val="496C6EFA"/>
    <w:multiLevelType w:val="hybridMultilevel"/>
    <w:tmpl w:val="05BA2F44"/>
    <w:lvl w:ilvl="0" w:tplc="645CB1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E90018"/>
    <w:multiLevelType w:val="multilevel"/>
    <w:tmpl w:val="DDFA44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b/>
      </w:rPr>
    </w:lvl>
  </w:abstractNum>
  <w:abstractNum w:abstractNumId="26" w15:restartNumberingAfterBreak="0">
    <w:nsid w:val="4D9D3D5F"/>
    <w:multiLevelType w:val="hybridMultilevel"/>
    <w:tmpl w:val="9664F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DA5A9F"/>
    <w:multiLevelType w:val="hybridMultilevel"/>
    <w:tmpl w:val="164C9F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F3863DA"/>
    <w:multiLevelType w:val="hybridMultilevel"/>
    <w:tmpl w:val="657E19FE"/>
    <w:lvl w:ilvl="0" w:tplc="C2B061B8">
      <w:start w:val="2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9" w15:restartNumberingAfterBreak="0">
    <w:nsid w:val="4FFF2E74"/>
    <w:multiLevelType w:val="hybridMultilevel"/>
    <w:tmpl w:val="3A60E0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117341E"/>
    <w:multiLevelType w:val="hybridMultilevel"/>
    <w:tmpl w:val="4CD64112"/>
    <w:lvl w:ilvl="0" w:tplc="366AED90">
      <w:start w:val="7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476FA5"/>
    <w:multiLevelType w:val="hybridMultilevel"/>
    <w:tmpl w:val="5DB667BE"/>
    <w:lvl w:ilvl="0" w:tplc="B1E8A8EE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2" w15:restartNumberingAfterBreak="0">
    <w:nsid w:val="5A66508D"/>
    <w:multiLevelType w:val="multilevel"/>
    <w:tmpl w:val="F556752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b w:val="0"/>
      </w:rPr>
    </w:lvl>
  </w:abstractNum>
  <w:abstractNum w:abstractNumId="33" w15:restartNumberingAfterBreak="0">
    <w:nsid w:val="60B01B8E"/>
    <w:multiLevelType w:val="hybridMultilevel"/>
    <w:tmpl w:val="B5EA86DA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393473A"/>
    <w:multiLevelType w:val="hybridMultilevel"/>
    <w:tmpl w:val="AC06EA4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7D4AF9"/>
    <w:multiLevelType w:val="hybridMultilevel"/>
    <w:tmpl w:val="FA38CDD8"/>
    <w:lvl w:ilvl="0" w:tplc="3662DF10">
      <w:numFmt w:val="bullet"/>
      <w:lvlText w:val="-"/>
      <w:lvlJc w:val="left"/>
      <w:pPr>
        <w:tabs>
          <w:tab w:val="num" w:pos="1590"/>
        </w:tabs>
        <w:ind w:left="1590" w:hanging="87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7270A2B"/>
    <w:multiLevelType w:val="hybridMultilevel"/>
    <w:tmpl w:val="8FE47F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A4D6498"/>
    <w:multiLevelType w:val="hybridMultilevel"/>
    <w:tmpl w:val="A490C5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DFE0385"/>
    <w:multiLevelType w:val="hybridMultilevel"/>
    <w:tmpl w:val="48A08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407E9"/>
    <w:multiLevelType w:val="hybridMultilevel"/>
    <w:tmpl w:val="2BC8F422"/>
    <w:lvl w:ilvl="0" w:tplc="E80A87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5D235F"/>
    <w:multiLevelType w:val="hybridMultilevel"/>
    <w:tmpl w:val="4B6CE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511DF9"/>
    <w:multiLevelType w:val="hybridMultilevel"/>
    <w:tmpl w:val="5748EF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40E0EA9"/>
    <w:multiLevelType w:val="hybridMultilevel"/>
    <w:tmpl w:val="99EA4FB4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46C19EF"/>
    <w:multiLevelType w:val="hybridMultilevel"/>
    <w:tmpl w:val="B5EA86DA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6696BC5"/>
    <w:multiLevelType w:val="hybridMultilevel"/>
    <w:tmpl w:val="60786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6D92C30"/>
    <w:multiLevelType w:val="hybridMultilevel"/>
    <w:tmpl w:val="AF0AB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F52019"/>
    <w:multiLevelType w:val="hybridMultilevel"/>
    <w:tmpl w:val="25D4B3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FB808A4"/>
    <w:multiLevelType w:val="hybridMultilevel"/>
    <w:tmpl w:val="4DCCEDD8"/>
    <w:lvl w:ilvl="0" w:tplc="4FF49262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46"/>
  </w:num>
  <w:num w:numId="4">
    <w:abstractNumId w:val="37"/>
  </w:num>
  <w:num w:numId="5">
    <w:abstractNumId w:val="41"/>
  </w:num>
  <w:num w:numId="6">
    <w:abstractNumId w:val="27"/>
  </w:num>
  <w:num w:numId="7">
    <w:abstractNumId w:val="17"/>
  </w:num>
  <w:num w:numId="8">
    <w:abstractNumId w:val="8"/>
  </w:num>
  <w:num w:numId="9">
    <w:abstractNumId w:val="29"/>
  </w:num>
  <w:num w:numId="10">
    <w:abstractNumId w:val="34"/>
  </w:num>
  <w:num w:numId="11">
    <w:abstractNumId w:val="39"/>
  </w:num>
  <w:num w:numId="12">
    <w:abstractNumId w:val="9"/>
  </w:num>
  <w:num w:numId="13">
    <w:abstractNumId w:val="35"/>
  </w:num>
  <w:num w:numId="14">
    <w:abstractNumId w:val="5"/>
  </w:num>
  <w:num w:numId="15">
    <w:abstractNumId w:val="36"/>
  </w:num>
  <w:num w:numId="16">
    <w:abstractNumId w:val="6"/>
  </w:num>
  <w:num w:numId="17">
    <w:abstractNumId w:val="19"/>
  </w:num>
  <w:num w:numId="18">
    <w:abstractNumId w:val="2"/>
  </w:num>
  <w:num w:numId="19">
    <w:abstractNumId w:val="47"/>
  </w:num>
  <w:num w:numId="20">
    <w:abstractNumId w:val="10"/>
  </w:num>
  <w:num w:numId="21">
    <w:abstractNumId w:val="23"/>
  </w:num>
  <w:num w:numId="22">
    <w:abstractNumId w:val="31"/>
  </w:num>
  <w:num w:numId="23">
    <w:abstractNumId w:val="28"/>
  </w:num>
  <w:num w:numId="24">
    <w:abstractNumId w:val="12"/>
  </w:num>
  <w:num w:numId="25">
    <w:abstractNumId w:val="22"/>
  </w:num>
  <w:num w:numId="26">
    <w:abstractNumId w:val="1"/>
  </w:num>
  <w:num w:numId="27">
    <w:abstractNumId w:val="45"/>
  </w:num>
  <w:num w:numId="28">
    <w:abstractNumId w:val="25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8"/>
  </w:num>
  <w:num w:numId="31">
    <w:abstractNumId w:val="26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</w:num>
  <w:num w:numId="35">
    <w:abstractNumId w:val="13"/>
  </w:num>
  <w:num w:numId="36">
    <w:abstractNumId w:val="4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3"/>
  </w:num>
  <w:num w:numId="38">
    <w:abstractNumId w:val="30"/>
  </w:num>
  <w:num w:numId="39">
    <w:abstractNumId w:val="24"/>
  </w:num>
  <w:num w:numId="40">
    <w:abstractNumId w:val="16"/>
  </w:num>
  <w:num w:numId="41">
    <w:abstractNumId w:val="3"/>
  </w:num>
  <w:num w:numId="42">
    <w:abstractNumId w:val="0"/>
  </w:num>
  <w:num w:numId="43">
    <w:abstractNumId w:val="38"/>
  </w:num>
  <w:num w:numId="44">
    <w:abstractNumId w:val="21"/>
  </w:num>
  <w:num w:numId="45">
    <w:abstractNumId w:val="40"/>
  </w:num>
  <w:num w:numId="46">
    <w:abstractNumId w:val="15"/>
  </w:num>
  <w:num w:numId="47">
    <w:abstractNumId w:val="42"/>
  </w:num>
  <w:num w:numId="48">
    <w:abstractNumId w:val="11"/>
  </w:num>
  <w:num w:numId="4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C0MDAzNDWzsDQzNrZU0lEKTi0uzszPAykwrAUAsGNkKywAAAA="/>
  </w:docVars>
  <w:rsids>
    <w:rsidRoot w:val="00CD49C4"/>
    <w:rsid w:val="000074DD"/>
    <w:rsid w:val="00013DA5"/>
    <w:rsid w:val="00020E82"/>
    <w:rsid w:val="00030401"/>
    <w:rsid w:val="00030F9E"/>
    <w:rsid w:val="00032A37"/>
    <w:rsid w:val="00033622"/>
    <w:rsid w:val="00036E44"/>
    <w:rsid w:val="0004395D"/>
    <w:rsid w:val="00045A31"/>
    <w:rsid w:val="00050134"/>
    <w:rsid w:val="0005791A"/>
    <w:rsid w:val="0006668D"/>
    <w:rsid w:val="0007126B"/>
    <w:rsid w:val="00085544"/>
    <w:rsid w:val="000922C4"/>
    <w:rsid w:val="000939A3"/>
    <w:rsid w:val="000943BC"/>
    <w:rsid w:val="000B3E68"/>
    <w:rsid w:val="000B655F"/>
    <w:rsid w:val="000D15F4"/>
    <w:rsid w:val="000D382B"/>
    <w:rsid w:val="000D6B8C"/>
    <w:rsid w:val="000E085B"/>
    <w:rsid w:val="000E7A61"/>
    <w:rsid w:val="000F2EF2"/>
    <w:rsid w:val="000F5AC8"/>
    <w:rsid w:val="000F79E0"/>
    <w:rsid w:val="000F7C66"/>
    <w:rsid w:val="00103C73"/>
    <w:rsid w:val="001047BA"/>
    <w:rsid w:val="00107315"/>
    <w:rsid w:val="00113381"/>
    <w:rsid w:val="00124D4E"/>
    <w:rsid w:val="0012624A"/>
    <w:rsid w:val="00126CEE"/>
    <w:rsid w:val="001272EF"/>
    <w:rsid w:val="00130514"/>
    <w:rsid w:val="001337B9"/>
    <w:rsid w:val="001366DD"/>
    <w:rsid w:val="00143F0C"/>
    <w:rsid w:val="00145767"/>
    <w:rsid w:val="001507A5"/>
    <w:rsid w:val="001533C1"/>
    <w:rsid w:val="001715D4"/>
    <w:rsid w:val="001766D4"/>
    <w:rsid w:val="00180E8F"/>
    <w:rsid w:val="00190761"/>
    <w:rsid w:val="001C7C1B"/>
    <w:rsid w:val="001E0912"/>
    <w:rsid w:val="001E4EBF"/>
    <w:rsid w:val="001F0B45"/>
    <w:rsid w:val="00207135"/>
    <w:rsid w:val="002120B6"/>
    <w:rsid w:val="0023078A"/>
    <w:rsid w:val="00235822"/>
    <w:rsid w:val="00242D3D"/>
    <w:rsid w:val="00257EAD"/>
    <w:rsid w:val="00261B33"/>
    <w:rsid w:val="002741E2"/>
    <w:rsid w:val="0027515E"/>
    <w:rsid w:val="00287C25"/>
    <w:rsid w:val="002977A8"/>
    <w:rsid w:val="002A015F"/>
    <w:rsid w:val="002A3FDD"/>
    <w:rsid w:val="002A76AE"/>
    <w:rsid w:val="002D24B1"/>
    <w:rsid w:val="002E1485"/>
    <w:rsid w:val="002E5375"/>
    <w:rsid w:val="002F3423"/>
    <w:rsid w:val="00315200"/>
    <w:rsid w:val="003178F3"/>
    <w:rsid w:val="00320AD6"/>
    <w:rsid w:val="00323E8F"/>
    <w:rsid w:val="0033224D"/>
    <w:rsid w:val="00344C4B"/>
    <w:rsid w:val="003452A9"/>
    <w:rsid w:val="0034710D"/>
    <w:rsid w:val="0034725F"/>
    <w:rsid w:val="003550C1"/>
    <w:rsid w:val="0035623B"/>
    <w:rsid w:val="00357030"/>
    <w:rsid w:val="00360FBE"/>
    <w:rsid w:val="00364CCC"/>
    <w:rsid w:val="00364D3C"/>
    <w:rsid w:val="00366432"/>
    <w:rsid w:val="00371EC8"/>
    <w:rsid w:val="003741B1"/>
    <w:rsid w:val="0038183B"/>
    <w:rsid w:val="00385A67"/>
    <w:rsid w:val="003B34AD"/>
    <w:rsid w:val="003C64A8"/>
    <w:rsid w:val="003D2B7E"/>
    <w:rsid w:val="003E0F1E"/>
    <w:rsid w:val="003E42A8"/>
    <w:rsid w:val="003F2DCD"/>
    <w:rsid w:val="003F6244"/>
    <w:rsid w:val="00404439"/>
    <w:rsid w:val="00405ACA"/>
    <w:rsid w:val="00405BA9"/>
    <w:rsid w:val="00412A05"/>
    <w:rsid w:val="00421EC2"/>
    <w:rsid w:val="00424EE2"/>
    <w:rsid w:val="00425567"/>
    <w:rsid w:val="004422EF"/>
    <w:rsid w:val="00451AA0"/>
    <w:rsid w:val="0045509D"/>
    <w:rsid w:val="00455DC4"/>
    <w:rsid w:val="00461828"/>
    <w:rsid w:val="00474244"/>
    <w:rsid w:val="0048128B"/>
    <w:rsid w:val="00491004"/>
    <w:rsid w:val="00491594"/>
    <w:rsid w:val="004B085D"/>
    <w:rsid w:val="004C7113"/>
    <w:rsid w:val="004D25DE"/>
    <w:rsid w:val="004D3ABD"/>
    <w:rsid w:val="004D53C0"/>
    <w:rsid w:val="004E011A"/>
    <w:rsid w:val="004F2733"/>
    <w:rsid w:val="004F46F8"/>
    <w:rsid w:val="00516E78"/>
    <w:rsid w:val="00517F25"/>
    <w:rsid w:val="00522B41"/>
    <w:rsid w:val="0052676C"/>
    <w:rsid w:val="005334A5"/>
    <w:rsid w:val="00533B99"/>
    <w:rsid w:val="005351BC"/>
    <w:rsid w:val="00536FD3"/>
    <w:rsid w:val="00540DE2"/>
    <w:rsid w:val="00540F39"/>
    <w:rsid w:val="00557322"/>
    <w:rsid w:val="0057008E"/>
    <w:rsid w:val="005737B1"/>
    <w:rsid w:val="00575438"/>
    <w:rsid w:val="005835EE"/>
    <w:rsid w:val="0059523E"/>
    <w:rsid w:val="005A3E4E"/>
    <w:rsid w:val="005A5A30"/>
    <w:rsid w:val="005A6F2E"/>
    <w:rsid w:val="005A7D79"/>
    <w:rsid w:val="005B2BB6"/>
    <w:rsid w:val="005B394A"/>
    <w:rsid w:val="005C4E72"/>
    <w:rsid w:val="005C5AA7"/>
    <w:rsid w:val="005D11E8"/>
    <w:rsid w:val="005D751D"/>
    <w:rsid w:val="005E5BE6"/>
    <w:rsid w:val="005E7EA8"/>
    <w:rsid w:val="005F3E8F"/>
    <w:rsid w:val="006022A6"/>
    <w:rsid w:val="0060287F"/>
    <w:rsid w:val="0060456C"/>
    <w:rsid w:val="00615882"/>
    <w:rsid w:val="00616BFF"/>
    <w:rsid w:val="006207D7"/>
    <w:rsid w:val="00626595"/>
    <w:rsid w:val="006313B4"/>
    <w:rsid w:val="006432F6"/>
    <w:rsid w:val="00645990"/>
    <w:rsid w:val="0067055D"/>
    <w:rsid w:val="006706E2"/>
    <w:rsid w:val="00681197"/>
    <w:rsid w:val="00690297"/>
    <w:rsid w:val="006914BE"/>
    <w:rsid w:val="006A1276"/>
    <w:rsid w:val="006A30E3"/>
    <w:rsid w:val="006B4513"/>
    <w:rsid w:val="006D3D70"/>
    <w:rsid w:val="006D3DFE"/>
    <w:rsid w:val="006D4B99"/>
    <w:rsid w:val="006F380B"/>
    <w:rsid w:val="007168EC"/>
    <w:rsid w:val="00737FAB"/>
    <w:rsid w:val="007423FA"/>
    <w:rsid w:val="00745F0E"/>
    <w:rsid w:val="00753609"/>
    <w:rsid w:val="00760FF4"/>
    <w:rsid w:val="00762FEC"/>
    <w:rsid w:val="0076342B"/>
    <w:rsid w:val="007651FD"/>
    <w:rsid w:val="0076709A"/>
    <w:rsid w:val="00775B26"/>
    <w:rsid w:val="0077696C"/>
    <w:rsid w:val="00781BDB"/>
    <w:rsid w:val="00795BD2"/>
    <w:rsid w:val="007B1A0E"/>
    <w:rsid w:val="007D2BD5"/>
    <w:rsid w:val="007E292C"/>
    <w:rsid w:val="007E4CC9"/>
    <w:rsid w:val="007E6B0D"/>
    <w:rsid w:val="00802769"/>
    <w:rsid w:val="00802E67"/>
    <w:rsid w:val="008073F6"/>
    <w:rsid w:val="00811247"/>
    <w:rsid w:val="00814B8A"/>
    <w:rsid w:val="008229C4"/>
    <w:rsid w:val="008346FD"/>
    <w:rsid w:val="008368CA"/>
    <w:rsid w:val="00837F0E"/>
    <w:rsid w:val="0085345D"/>
    <w:rsid w:val="0088425B"/>
    <w:rsid w:val="00886281"/>
    <w:rsid w:val="0088681B"/>
    <w:rsid w:val="00887FEA"/>
    <w:rsid w:val="00896243"/>
    <w:rsid w:val="00896C80"/>
    <w:rsid w:val="008A5076"/>
    <w:rsid w:val="008B6EF5"/>
    <w:rsid w:val="008B7F92"/>
    <w:rsid w:val="008C3513"/>
    <w:rsid w:val="008C3691"/>
    <w:rsid w:val="008E081B"/>
    <w:rsid w:val="008E2E19"/>
    <w:rsid w:val="008E6009"/>
    <w:rsid w:val="008F07DD"/>
    <w:rsid w:val="00902F2D"/>
    <w:rsid w:val="00914A9B"/>
    <w:rsid w:val="00914C46"/>
    <w:rsid w:val="00917344"/>
    <w:rsid w:val="00936301"/>
    <w:rsid w:val="0094001D"/>
    <w:rsid w:val="009423AB"/>
    <w:rsid w:val="00953CB9"/>
    <w:rsid w:val="009561D9"/>
    <w:rsid w:val="0095783B"/>
    <w:rsid w:val="00970162"/>
    <w:rsid w:val="0097126B"/>
    <w:rsid w:val="00976B3E"/>
    <w:rsid w:val="009853D6"/>
    <w:rsid w:val="009940D6"/>
    <w:rsid w:val="009A751D"/>
    <w:rsid w:val="009C09F1"/>
    <w:rsid w:val="009D09AA"/>
    <w:rsid w:val="009D0CEE"/>
    <w:rsid w:val="009D77D9"/>
    <w:rsid w:val="009D797E"/>
    <w:rsid w:val="009E7051"/>
    <w:rsid w:val="009F26D7"/>
    <w:rsid w:val="00A04D08"/>
    <w:rsid w:val="00A22FA9"/>
    <w:rsid w:val="00A30073"/>
    <w:rsid w:val="00A40D6A"/>
    <w:rsid w:val="00A46778"/>
    <w:rsid w:val="00A54C38"/>
    <w:rsid w:val="00A66F02"/>
    <w:rsid w:val="00A70205"/>
    <w:rsid w:val="00A80A82"/>
    <w:rsid w:val="00A8416E"/>
    <w:rsid w:val="00A867D0"/>
    <w:rsid w:val="00A94927"/>
    <w:rsid w:val="00AA1496"/>
    <w:rsid w:val="00AA3559"/>
    <w:rsid w:val="00AA74E8"/>
    <w:rsid w:val="00AB3D31"/>
    <w:rsid w:val="00AC1BA8"/>
    <w:rsid w:val="00AD6122"/>
    <w:rsid w:val="00AD6136"/>
    <w:rsid w:val="00AE3DDD"/>
    <w:rsid w:val="00AE733C"/>
    <w:rsid w:val="00AF54F4"/>
    <w:rsid w:val="00B0671A"/>
    <w:rsid w:val="00B154CC"/>
    <w:rsid w:val="00B21D36"/>
    <w:rsid w:val="00B279F1"/>
    <w:rsid w:val="00B3357C"/>
    <w:rsid w:val="00B42FFC"/>
    <w:rsid w:val="00B446CA"/>
    <w:rsid w:val="00B44ACD"/>
    <w:rsid w:val="00B468E5"/>
    <w:rsid w:val="00B46A9A"/>
    <w:rsid w:val="00B54087"/>
    <w:rsid w:val="00B577B7"/>
    <w:rsid w:val="00B61A60"/>
    <w:rsid w:val="00B70787"/>
    <w:rsid w:val="00B72FEF"/>
    <w:rsid w:val="00B855F1"/>
    <w:rsid w:val="00B879E1"/>
    <w:rsid w:val="00B9061D"/>
    <w:rsid w:val="00B90CB6"/>
    <w:rsid w:val="00BA6C16"/>
    <w:rsid w:val="00BC2850"/>
    <w:rsid w:val="00BC53D7"/>
    <w:rsid w:val="00BC5550"/>
    <w:rsid w:val="00BE46DD"/>
    <w:rsid w:val="00BF5B6E"/>
    <w:rsid w:val="00BF6F70"/>
    <w:rsid w:val="00C01BD2"/>
    <w:rsid w:val="00C12A5F"/>
    <w:rsid w:val="00C14A9D"/>
    <w:rsid w:val="00C1796C"/>
    <w:rsid w:val="00C17C6C"/>
    <w:rsid w:val="00C2683E"/>
    <w:rsid w:val="00C348A9"/>
    <w:rsid w:val="00C439F5"/>
    <w:rsid w:val="00C55516"/>
    <w:rsid w:val="00C55CF3"/>
    <w:rsid w:val="00C62E70"/>
    <w:rsid w:val="00C63385"/>
    <w:rsid w:val="00C6720D"/>
    <w:rsid w:val="00C67F5F"/>
    <w:rsid w:val="00C76790"/>
    <w:rsid w:val="00C8561B"/>
    <w:rsid w:val="00C94E9B"/>
    <w:rsid w:val="00CC434A"/>
    <w:rsid w:val="00CD49C4"/>
    <w:rsid w:val="00CD5BE4"/>
    <w:rsid w:val="00CE37CA"/>
    <w:rsid w:val="00CE5B66"/>
    <w:rsid w:val="00CF28D6"/>
    <w:rsid w:val="00D17B71"/>
    <w:rsid w:val="00D227B4"/>
    <w:rsid w:val="00D305B9"/>
    <w:rsid w:val="00D342D1"/>
    <w:rsid w:val="00D34AA0"/>
    <w:rsid w:val="00D418C4"/>
    <w:rsid w:val="00D42443"/>
    <w:rsid w:val="00D44E7A"/>
    <w:rsid w:val="00D47168"/>
    <w:rsid w:val="00D55D79"/>
    <w:rsid w:val="00D644C6"/>
    <w:rsid w:val="00D649C3"/>
    <w:rsid w:val="00D73F8E"/>
    <w:rsid w:val="00D80652"/>
    <w:rsid w:val="00DA4FC7"/>
    <w:rsid w:val="00DB7A4A"/>
    <w:rsid w:val="00DC0DCF"/>
    <w:rsid w:val="00DD1A26"/>
    <w:rsid w:val="00DE19ED"/>
    <w:rsid w:val="00DE4FDE"/>
    <w:rsid w:val="00DF3CD2"/>
    <w:rsid w:val="00E037A5"/>
    <w:rsid w:val="00E045F5"/>
    <w:rsid w:val="00E0558B"/>
    <w:rsid w:val="00E05719"/>
    <w:rsid w:val="00E16B20"/>
    <w:rsid w:val="00E26288"/>
    <w:rsid w:val="00E30469"/>
    <w:rsid w:val="00E3360E"/>
    <w:rsid w:val="00E3609E"/>
    <w:rsid w:val="00E43AD6"/>
    <w:rsid w:val="00E44A28"/>
    <w:rsid w:val="00E52F08"/>
    <w:rsid w:val="00EB0FC3"/>
    <w:rsid w:val="00EB21EE"/>
    <w:rsid w:val="00EB33D6"/>
    <w:rsid w:val="00EB3632"/>
    <w:rsid w:val="00EB6599"/>
    <w:rsid w:val="00ED001F"/>
    <w:rsid w:val="00ED32FC"/>
    <w:rsid w:val="00ED4CC7"/>
    <w:rsid w:val="00EE5D07"/>
    <w:rsid w:val="00EF4DAA"/>
    <w:rsid w:val="00EF7DE2"/>
    <w:rsid w:val="00F027B6"/>
    <w:rsid w:val="00F07DF4"/>
    <w:rsid w:val="00F17C50"/>
    <w:rsid w:val="00F250F1"/>
    <w:rsid w:val="00F40317"/>
    <w:rsid w:val="00F43E4D"/>
    <w:rsid w:val="00F52480"/>
    <w:rsid w:val="00F53951"/>
    <w:rsid w:val="00F542E9"/>
    <w:rsid w:val="00F65C24"/>
    <w:rsid w:val="00F706B9"/>
    <w:rsid w:val="00F72053"/>
    <w:rsid w:val="00F76ECF"/>
    <w:rsid w:val="00F778BB"/>
    <w:rsid w:val="00F85633"/>
    <w:rsid w:val="00F86DA5"/>
    <w:rsid w:val="00F90297"/>
    <w:rsid w:val="00F965D7"/>
    <w:rsid w:val="00FA5930"/>
    <w:rsid w:val="00FB105B"/>
    <w:rsid w:val="00FC4A30"/>
    <w:rsid w:val="00FC4CD8"/>
    <w:rsid w:val="00FC62AA"/>
    <w:rsid w:val="00FD595F"/>
    <w:rsid w:val="00FD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0B1B004"/>
  <w15:docId w15:val="{7019184C-94B0-4087-BD1E-085B1DC75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0787"/>
    <w:rPr>
      <w:sz w:val="24"/>
      <w:szCs w:val="24"/>
      <w:lang w:val="sr-Cyrl-CS" w:eastAsia="en-US"/>
    </w:rPr>
  </w:style>
  <w:style w:type="paragraph" w:styleId="Heading1">
    <w:name w:val="heading 1"/>
    <w:basedOn w:val="Normal"/>
    <w:next w:val="Normal"/>
    <w:qFormat/>
    <w:rsid w:val="00CD49C4"/>
    <w:pPr>
      <w:keepNext/>
      <w:jc w:val="center"/>
      <w:outlineLvl w:val="0"/>
    </w:pPr>
    <w:rPr>
      <w:rFonts w:eastAsia="Arial Unicode MS"/>
      <w:b/>
      <w:szCs w:val="20"/>
    </w:rPr>
  </w:style>
  <w:style w:type="paragraph" w:styleId="Heading2">
    <w:name w:val="heading 2"/>
    <w:basedOn w:val="Normal"/>
    <w:next w:val="Normal"/>
    <w:link w:val="Heading2Char"/>
    <w:qFormat/>
    <w:rsid w:val="00D73F8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85A6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D49C4"/>
    <w:pPr>
      <w:keepNext/>
      <w:jc w:val="center"/>
      <w:outlineLvl w:val="3"/>
    </w:pPr>
    <w:rPr>
      <w:rFonts w:eastAsia="Arial Unicode MS"/>
      <w:b/>
      <w:sz w:val="22"/>
      <w:szCs w:val="20"/>
    </w:rPr>
  </w:style>
  <w:style w:type="paragraph" w:styleId="Heading6">
    <w:name w:val="heading 6"/>
    <w:basedOn w:val="Normal"/>
    <w:next w:val="Normal"/>
    <w:qFormat/>
    <w:rsid w:val="00CD49C4"/>
    <w:pPr>
      <w:keepNext/>
      <w:jc w:val="center"/>
      <w:outlineLvl w:val="5"/>
    </w:pPr>
    <w:rPr>
      <w:rFonts w:eastAsia="Arial Unicode MS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D49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D49C4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CD49C4"/>
    <w:pPr>
      <w:jc w:val="center"/>
    </w:pPr>
    <w:rPr>
      <w:b/>
      <w:szCs w:val="20"/>
    </w:rPr>
  </w:style>
  <w:style w:type="paragraph" w:styleId="BodyText">
    <w:name w:val="Body Text"/>
    <w:basedOn w:val="Normal"/>
    <w:rsid w:val="00CD49C4"/>
    <w:pPr>
      <w:jc w:val="both"/>
    </w:pPr>
  </w:style>
  <w:style w:type="character" w:styleId="PageNumber">
    <w:name w:val="page number"/>
    <w:basedOn w:val="DefaultParagraphFont"/>
    <w:rsid w:val="00CD49C4"/>
  </w:style>
  <w:style w:type="paragraph" w:styleId="NormalWeb">
    <w:name w:val="Normal (Web)"/>
    <w:basedOn w:val="Normal"/>
    <w:rsid w:val="008073F6"/>
    <w:pPr>
      <w:spacing w:before="100" w:beforeAutospacing="1" w:after="100" w:afterAutospacing="1"/>
    </w:pPr>
    <w:rPr>
      <w:lang w:val="en-US"/>
    </w:rPr>
  </w:style>
  <w:style w:type="character" w:customStyle="1" w:styleId="Heading2Char">
    <w:name w:val="Heading 2 Char"/>
    <w:link w:val="Heading2"/>
    <w:semiHidden/>
    <w:rsid w:val="00D73F8E"/>
    <w:rPr>
      <w:rFonts w:ascii="Cambria" w:eastAsia="Times New Roman" w:hAnsi="Cambria" w:cs="Times New Roman"/>
      <w:b/>
      <w:bCs/>
      <w:i/>
      <w:iCs/>
      <w:sz w:val="28"/>
      <w:szCs w:val="28"/>
      <w:lang w:val="sr-Cyrl-CS"/>
    </w:rPr>
  </w:style>
  <w:style w:type="paragraph" w:styleId="ListParagraph">
    <w:name w:val="List Paragraph"/>
    <w:basedOn w:val="Normal"/>
    <w:uiPriority w:val="34"/>
    <w:qFormat/>
    <w:rsid w:val="000F79E0"/>
    <w:pPr>
      <w:ind w:left="720"/>
    </w:pPr>
  </w:style>
  <w:style w:type="character" w:styleId="Hyperlink">
    <w:name w:val="Hyperlink"/>
    <w:rsid w:val="004D25DE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0456C"/>
  </w:style>
  <w:style w:type="character" w:styleId="Emphasis">
    <w:name w:val="Emphasis"/>
    <w:uiPriority w:val="20"/>
    <w:qFormat/>
    <w:rsid w:val="008368CA"/>
    <w:rPr>
      <w:i/>
      <w:iCs/>
    </w:rPr>
  </w:style>
  <w:style w:type="character" w:styleId="Strong">
    <w:name w:val="Strong"/>
    <w:uiPriority w:val="22"/>
    <w:qFormat/>
    <w:rsid w:val="008368CA"/>
    <w:rPr>
      <w:b/>
      <w:bCs/>
    </w:rPr>
  </w:style>
  <w:style w:type="character" w:customStyle="1" w:styleId="heading10">
    <w:name w:val="heading1"/>
    <w:basedOn w:val="DefaultParagraphFont"/>
    <w:rsid w:val="000922C4"/>
  </w:style>
  <w:style w:type="character" w:customStyle="1" w:styleId="Heading3Char">
    <w:name w:val="Heading 3 Char"/>
    <w:basedOn w:val="DefaultParagraphFont"/>
    <w:link w:val="Heading3"/>
    <w:semiHidden/>
    <w:rsid w:val="00385A67"/>
    <w:rPr>
      <w:rFonts w:ascii="Cambria" w:eastAsia="Times New Roman" w:hAnsi="Cambria" w:cs="Times New Roman"/>
      <w:b/>
      <w:bCs/>
      <w:sz w:val="26"/>
      <w:szCs w:val="26"/>
      <w:lang w:val="sr-Cyrl-CS"/>
    </w:rPr>
  </w:style>
  <w:style w:type="table" w:styleId="TableGrid">
    <w:name w:val="Table Grid"/>
    <w:basedOn w:val="TableNormal"/>
    <w:rsid w:val="00D424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B067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671A"/>
    <w:rPr>
      <w:rFonts w:ascii="Tahoma" w:hAnsi="Tahoma" w:cs="Tahoma"/>
      <w:sz w:val="16"/>
      <w:szCs w:val="16"/>
      <w:lang w:val="sr-Cyrl-C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678115">
              <w:marLeft w:val="2232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24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826829">
                          <w:marLeft w:val="0"/>
                          <w:marRight w:val="34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932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26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904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407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395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3196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0923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88861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75651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25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om.serbia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5A1FE2F-4D4A-442B-A4DE-8D69DDD75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90</CharactersWithSpaces>
  <SharedDoc>false</SharedDoc>
  <HLinks>
    <vt:vector size="6" baseType="variant">
      <vt:variant>
        <vt:i4>4718633</vt:i4>
      </vt:variant>
      <vt:variant>
        <vt:i4>2</vt:i4>
      </vt:variant>
      <vt:variant>
        <vt:i4>0</vt:i4>
      </vt:variant>
      <vt:variant>
        <vt:i4>5</vt:i4>
      </vt:variant>
      <vt:variant>
        <vt:lpwstr>mailto:icom.serbi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kTop</dc:creator>
  <cp:lastModifiedBy>Bojana Subasic</cp:lastModifiedBy>
  <cp:revision>2</cp:revision>
  <cp:lastPrinted>2016-01-26T13:45:00Z</cp:lastPrinted>
  <dcterms:created xsi:type="dcterms:W3CDTF">2021-10-17T21:47:00Z</dcterms:created>
  <dcterms:modified xsi:type="dcterms:W3CDTF">2021-10-17T21:47:00Z</dcterms:modified>
</cp:coreProperties>
</file>